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E40D8" w14:textId="77777777" w:rsidR="00BB339E" w:rsidRPr="006169C4" w:rsidRDefault="00BB339E" w:rsidP="006B5048">
      <w:pPr>
        <w:spacing w:before="120" w:after="0" w:line="240" w:lineRule="auto"/>
        <w:jc w:val="center"/>
        <w:rPr>
          <w:rFonts w:ascii="Times New Roman" w:hAnsi="Times New Roman"/>
          <w:b/>
        </w:rPr>
      </w:pPr>
      <w:r w:rsidRPr="00EE0F16">
        <w:rPr>
          <w:rFonts w:ascii="Times New Roman" w:hAnsi="Times New Roman"/>
          <w:b/>
          <w:sz w:val="24"/>
          <w:szCs w:val="24"/>
        </w:rPr>
        <w:t>TEZ</w:t>
      </w:r>
      <w:r w:rsidRPr="008C52CC">
        <w:rPr>
          <w:rFonts w:ascii="Times New Roman" w:hAnsi="Times New Roman"/>
          <w:b/>
        </w:rPr>
        <w:t xml:space="preserve"> </w:t>
      </w:r>
      <w:sdt>
        <w:sdtPr>
          <w:rPr>
            <w:rFonts w:ascii="Times New Roman" w:hAnsi="Times New Roman"/>
            <w:b/>
            <w:sz w:val="24"/>
            <w:szCs w:val="24"/>
          </w:rPr>
          <w:id w:val="6003297"/>
          <w:lock w:val="sdtLocked"/>
          <w:placeholder>
            <w:docPart w:val="672B3718B2E34FAA9988263529D95CD1"/>
          </w:placeholder>
          <w:dropDownList>
            <w:listItem w:displayText="................." w:value="................."/>
            <w:listItem w:displayText="ADI" w:value="ADI"/>
            <w:listItem w:displayText="KONUSU" w:value="KONUSU"/>
            <w:listItem w:displayText="ADI VE KONUSU" w:value="ADI VE KONUSU"/>
          </w:dropDownList>
        </w:sdtPr>
        <w:sdtEndPr/>
        <w:sdtContent>
          <w:r w:rsidR="00B50C7C">
            <w:rPr>
              <w:rFonts w:ascii="Times New Roman" w:hAnsi="Times New Roman"/>
              <w:b/>
              <w:sz w:val="24"/>
              <w:szCs w:val="24"/>
            </w:rPr>
            <w:t>.................</w:t>
          </w:r>
        </w:sdtContent>
      </w:sdt>
      <w:r w:rsidRPr="00EC2F2C">
        <w:rPr>
          <w:rFonts w:ascii="Times New Roman" w:hAnsi="Times New Roman"/>
          <w:b/>
          <w:color w:val="FF0000"/>
        </w:rPr>
        <w:t xml:space="preserve"> </w:t>
      </w:r>
      <w:r w:rsidRPr="00EE0F16">
        <w:rPr>
          <w:rFonts w:ascii="Times New Roman" w:hAnsi="Times New Roman"/>
          <w:b/>
          <w:sz w:val="24"/>
          <w:szCs w:val="24"/>
        </w:rPr>
        <w:t>D</w:t>
      </w:r>
      <w:r w:rsidR="0007097D" w:rsidRPr="00EE0F16">
        <w:rPr>
          <w:rFonts w:ascii="Times New Roman" w:hAnsi="Times New Roman"/>
          <w:b/>
          <w:sz w:val="24"/>
          <w:szCs w:val="24"/>
        </w:rPr>
        <w:t>EĞİŞİKLİĞİ</w:t>
      </w:r>
      <w:r w:rsidRPr="00EE0F16">
        <w:rPr>
          <w:rFonts w:ascii="Times New Roman" w:hAnsi="Times New Roman"/>
          <w:b/>
          <w:sz w:val="24"/>
          <w:szCs w:val="24"/>
        </w:rPr>
        <w:t xml:space="preserve"> ÖNERİ FORMU</w:t>
      </w:r>
    </w:p>
    <w:p w14:paraId="1F9A7A2F" w14:textId="77777777" w:rsidR="00D36379" w:rsidRPr="00B0410E" w:rsidRDefault="00D36379" w:rsidP="006B5048">
      <w:pPr>
        <w:spacing w:after="0" w:line="240" w:lineRule="auto"/>
        <w:rPr>
          <w:color w:val="FF0000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81532" w:rsidRPr="00BA3F76" w14:paraId="1AE1C1B0" w14:textId="77777777" w:rsidTr="00B50C7C">
        <w:trPr>
          <w:trHeight w:val="12024"/>
        </w:trPr>
        <w:tc>
          <w:tcPr>
            <w:tcW w:w="9923" w:type="dxa"/>
          </w:tcPr>
          <w:p w14:paraId="044E1D24" w14:textId="77777777" w:rsidR="007F05AF" w:rsidRPr="00BA3F76" w:rsidRDefault="007F05AF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2551"/>
              <w:gridCol w:w="290"/>
              <w:gridCol w:w="6856"/>
            </w:tblGrid>
            <w:tr w:rsidR="008903C2" w:rsidRPr="00BA3F76" w14:paraId="51C02236" w14:textId="77777777" w:rsidTr="000B14F2">
              <w:trPr>
                <w:trHeight w:val="454"/>
              </w:trPr>
              <w:tc>
                <w:tcPr>
                  <w:tcW w:w="9697" w:type="dxa"/>
                  <w:gridSpan w:val="3"/>
                  <w:tcBorders>
                    <w:bottom w:val="nil"/>
                  </w:tcBorders>
                  <w:shd w:val="clear" w:color="auto" w:fill="F2F2F2" w:themeFill="background1" w:themeFillShade="F2"/>
                  <w:vAlign w:val="center"/>
                </w:tcPr>
                <w:p w14:paraId="43C0AD2B" w14:textId="77777777" w:rsidR="008903C2" w:rsidRPr="000B14F2" w:rsidRDefault="008903C2" w:rsidP="0031402A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ÖĞRENCİNİN</w:t>
                  </w:r>
                  <w:r w:rsidR="00BA3F76"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</w:tr>
            <w:tr w:rsidR="008903C2" w:rsidRPr="00BA3F76" w14:paraId="3FC4501D" w14:textId="77777777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14:paraId="52ED586B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Numaras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7665E2CD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14:paraId="3DBABBD3" w14:textId="77777777" w:rsidR="008903C2" w:rsidRPr="00BA3F76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903C2" w:rsidRPr="00BA3F76" w14:paraId="200A0371" w14:textId="77777777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14:paraId="694246CB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Adı Soyad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EA2C6EB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14:paraId="35B5F1CD" w14:textId="77777777" w:rsidR="008903C2" w:rsidRPr="00BA3F76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903C2" w:rsidRPr="00BA3F76" w14:paraId="4B7819BE" w14:textId="77777777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14:paraId="3B32C1D8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Anabilim Dal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543535D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ermStart w:id="2020026556" w:edGrp="everyone" w:displacedByCustomXml="next"/>
                <w:sdt>
                  <w:sdtPr>
                    <w:rPr>
                      <w:rFonts w:ascii="Times New Roman" w:hAnsi="Times New Roman" w:cs="Times New Roman"/>
                    </w:rPr>
                    <w:alias w:val="Anabilim Dalı Adı Seçiniz"/>
                    <w:tag w:val="Anabilim Dalı Adı Seçiniz"/>
                    <w:id w:val="131372891"/>
                    <w:dropDownList>
                      <w:listItem w:displayText="...................." w:value="...................."/>
                      <w:listItem w:displayText="Akıllı Ulaşım Sistemleri ve Teknolojileri Anabilim Dalı" w:value="Akıllı Ulaşım Sistemleri ve Teknolojileri Anabilim Dalı"/>
                      <w:listItem w:displayText="Elektrik-Elektronik Mühendisliği Anabilim Dalı" w:value="Elektrik-Elektronik Mühendisliği Anabilim Dalı"/>
                      <w:listItem w:displayText="Mekatronik Mühendisliği Anabilim Dalı" w:value="Mekatronik Mühendisliği Anabilim Dalı"/>
                    </w:dropDownList>
                  </w:sdtPr>
                  <w:sdtEndPr/>
                  <w:sdtContent>
                    <w:p w14:paraId="22E1CCBC" w14:textId="77777777" w:rsidR="008903C2" w:rsidRPr="00BA3F76" w:rsidRDefault="007D7C4E" w:rsidP="007D7C4E">
                      <w:pPr>
                        <w:pStyle w:val="AralkYok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....................</w:t>
                      </w:r>
                    </w:p>
                  </w:sdtContent>
                </w:sdt>
                <w:permEnd w:id="2020026556" w:displacedByCustomXml="prev"/>
              </w:tc>
            </w:tr>
            <w:tr w:rsidR="008903C2" w:rsidRPr="00BA3F76" w14:paraId="4AA608F2" w14:textId="77777777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bottom w:val="nil"/>
                    <w:right w:val="nil"/>
                  </w:tcBorders>
                  <w:vAlign w:val="center"/>
                </w:tcPr>
                <w:p w14:paraId="598078DF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Progra</w:t>
                  </w:r>
                  <w:r w:rsidR="000B14F2" w:rsidRPr="000B14F2">
                    <w:rPr>
                      <w:rFonts w:ascii="Times New Roman" w:hAnsi="Times New Roman" w:cs="Times New Roman"/>
                      <w:b/>
                    </w:rPr>
                    <w:t>mı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30A9DD9A" w14:textId="77777777" w:rsidR="008903C2" w:rsidRPr="000B14F2" w:rsidRDefault="008903C2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ermStart w:id="1124744424" w:edGrp="everyone" w:displacedByCustomXml="next"/>
                <w:sdt>
                  <w:sdtPr>
                    <w:rPr>
                      <w:rFonts w:ascii="Times New Roman" w:hAnsi="Times New Roman" w:cs="Times New Roman"/>
                    </w:rPr>
                    <w:alias w:val="Program Adı Seçiniz"/>
                    <w:tag w:val="Program Adı Seçiniz"/>
                    <w:id w:val="131372893"/>
                    <w:dropDownList>
                      <w:listItem w:displayText="...................." w:value="...................."/>
                      <w:listItem w:displayText="Akıllı Ulaşım Sistemleri ve Teknolojileri Doktora Programı" w:value="Akıllı Ulaşım Sistemleri ve Teknolojileri Doktora Programı"/>
                      <w:listItem w:displayText="Elektrik-Elektronik Mühendisliği Doktora Programı" w:value="Elektrik-Elektronik Mühendisliği Doktora Programı"/>
                      <w:listItem w:displayText="Mekatronik Mühendisliği Doktora Programı" w:value="Mekatronik Mühendisliği Doktora Programı"/>
                    </w:dropDownList>
                  </w:sdtPr>
                  <w:sdtEndPr/>
                  <w:sdtContent>
                    <w:p w14:paraId="7FA72792" w14:textId="77777777" w:rsidR="008903C2" w:rsidRPr="00BA3F76" w:rsidRDefault="007D7C4E" w:rsidP="007D7C4E">
                      <w:pPr>
                        <w:pStyle w:val="AralkYok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....................</w:t>
                      </w:r>
                    </w:p>
                  </w:sdtContent>
                </w:sdt>
                <w:permEnd w:id="1124744424" w:displacedByCustomXml="prev"/>
              </w:tc>
            </w:tr>
            <w:tr w:rsidR="00A91768" w:rsidRPr="00BA3F76" w14:paraId="37388B5C" w14:textId="77777777" w:rsidTr="00A91768">
              <w:trPr>
                <w:trHeight w:val="340"/>
              </w:trPr>
              <w:tc>
                <w:tcPr>
                  <w:tcW w:w="2552" w:type="dxa"/>
                  <w:tcBorders>
                    <w:top w:val="nil"/>
                    <w:right w:val="nil"/>
                  </w:tcBorders>
                  <w:vAlign w:val="center"/>
                </w:tcPr>
                <w:p w14:paraId="5EB1FDF6" w14:textId="77777777" w:rsidR="00A91768" w:rsidRPr="000B14F2" w:rsidRDefault="00A91768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Öğretim Yılı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A90B3D">
                    <w:rPr>
                      <w:rFonts w:ascii="Times New Roman" w:hAnsi="Times New Roman" w:cs="Times New Roman"/>
                      <w:b/>
                    </w:rPr>
                    <w:t>/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Dönemi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nil"/>
                    <w:right w:val="nil"/>
                  </w:tcBorders>
                  <w:vAlign w:val="center"/>
                </w:tcPr>
                <w:p w14:paraId="6D689C3C" w14:textId="77777777" w:rsidR="00A91768" w:rsidRPr="000B14F2" w:rsidRDefault="00A91768" w:rsidP="000961CC">
                  <w:pPr>
                    <w:spacing w:line="360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6861" w:type="dxa"/>
                  <w:tcBorders>
                    <w:top w:val="nil"/>
                    <w:left w:val="nil"/>
                  </w:tcBorders>
                  <w:vAlign w:val="center"/>
                </w:tcPr>
                <w:p w14:paraId="613E89C7" w14:textId="77777777" w:rsidR="00A91768" w:rsidRPr="00BA3F76" w:rsidRDefault="00054806" w:rsidP="000961CC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Fonts w:ascii="Times New Roman" w:hAnsi="Times New Roman" w:cs="Times New Roman"/>
                      </w:rPr>
                      <w:alias w:val="Öğretim Yılı Seçiniz"/>
                      <w:tag w:val="Öğretim Yılı Seçiniz"/>
                      <w:id w:val="160683579"/>
                      <w:lock w:val="sdtLocked"/>
                      <w:dropDownList>
                        <w:listItem w:displayText=".........." w:value=".........."/>
                        <w:listItem w:displayText="2016-2017" w:value="2016-2017"/>
                        <w:listItem w:displayText="2017-2018" w:value="2017-2018"/>
                        <w:listItem w:displayText="2018-2019" w:value="2018-2019"/>
                        <w:listItem w:displayText="2019-2020" w:value="2019-2020"/>
                        <w:listItem w:displayText="2020-2021" w:value="2020-2021"/>
                        <w:listItem w:displayText="2021-2022" w:value="2021-2022"/>
                        <w:listItem w:displayText="2022-2023" w:value="2022-2023"/>
                        <w:listItem w:displayText="2023-2024" w:value="2023-2024"/>
                        <w:listItem w:displayText="2024-2025" w:value="2024-2025"/>
                      </w:dropDownList>
                    </w:sdtPr>
                    <w:sdtEndPr/>
                    <w:sdtContent>
                      <w:r w:rsidR="00A91768">
                        <w:rPr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  <w:r w:rsidR="00A91768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A90B3D">
                    <w:rPr>
                      <w:rFonts w:ascii="Times New Roman" w:hAnsi="Times New Roman" w:cs="Times New Roman"/>
                      <w:b/>
                    </w:rPr>
                    <w:t>/</w:t>
                  </w:r>
                  <w:r w:rsidR="00A91768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</w:rPr>
                      <w:alias w:val="Dönem Seçiniz"/>
                      <w:tag w:val="Dönem Seçiniz"/>
                      <w:id w:val="160683580"/>
                      <w:lock w:val="sdtLocked"/>
                      <w:dropDownList>
                        <w:listItem w:displayText=".........." w:value=".........."/>
                        <w:listItem w:displayText="GÜZ " w:value="GÜZ "/>
                        <w:listItem w:displayText="BAHAR " w:value="BAHAR "/>
                      </w:dropDownList>
                    </w:sdtPr>
                    <w:sdtEndPr/>
                    <w:sdtContent>
                      <w:r w:rsidR="00A91768">
                        <w:rPr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</w:p>
              </w:tc>
            </w:tr>
          </w:tbl>
          <w:p w14:paraId="0F4709C3" w14:textId="77777777" w:rsidR="00A81532" w:rsidRDefault="00A81532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9697"/>
            </w:tblGrid>
            <w:tr w:rsidR="007F05AF" w:rsidRPr="003255A8" w14:paraId="5C05A83B" w14:textId="77777777" w:rsidTr="009E71AF">
              <w:trPr>
                <w:trHeight w:val="454"/>
              </w:trPr>
              <w:sdt>
                <w:sdtPr>
                  <w:rPr>
                    <w:rFonts w:ascii="Times New Roman" w:hAnsi="Times New Roman" w:cs="Times New Roman"/>
                    <w:b/>
                  </w:rPr>
                  <w:alias w:val="Listeden Gerekçe Seçiniz"/>
                  <w:tag w:val="Listeden Gerekçe Seçiniz"/>
                  <w:id w:val="55753825"/>
                  <w:lock w:val="sdtLocked"/>
                  <w:dropDownList>
                    <w:listItem w:displayText="Tez Adı/Konusu Değiştirme Gerekçeleri Listesi" w:value="Tez Adı/Konusu Değiştirme Gerekçeleri Listesi"/>
                    <w:listItem w:displayText="Danışman Tarafından Düzeltilmesi Teklif Edilen Yüksek Lisans Tez Adı Gerekçesi:" w:value="Danışman Tarafından Düzeltilmesi Teklif Edilen Yüksek Lisans Tez Adı Gerekçesi:"/>
                    <w:listItem w:displayText="Danışman Tarafından Değiştirilmesi Teklif Edilen Yüksek Lisans Tez Konusu Gerekçesi:" w:value="Danışman Tarafından Değiştirilmesi Teklif Edilen Yüksek Lisans Tez Konusu Gerekçesi:"/>
                    <w:listItem w:displayText="Danışman Tarafından Değiştirilmesi Teklif Edilen Yüksek Lisans Tez Adı ve Tez Konusu Gerekçesi:" w:value="Danışman Tarafından Değiştirilmesi Teklif Edilen Yüksek Lisans Tez Adı ve Tez Konusu Gerekçesi:"/>
                    <w:listItem w:displayText="Danışman Tarafından Düzeltilmesi Teklif Edilen Doktora Tez Adı Gerekçesi:" w:value="Danışman Tarafından Düzeltilmesi Teklif Edilen Doktora Tez Adı Gerekçesi:"/>
                    <w:listItem w:displayText="Danışman Tarafından Değiştirilmesi Teklif Edilen Doktora Tez Konusu Gerekçesi:" w:value="Danışman Tarafından Değiştirilmesi Teklif Edilen Doktora Tez Konusu Gerekçesi:"/>
                    <w:listItem w:displayText="Danışman Tarafından Değiştirilmesi Teklif Edilen Doktora Tez Adı ve Tez Konusu Gerekçesi:" w:value="Danışman Tarafından Değiştirilmesi Teklif Edilen Doktora Tez Adı ve Tez Konusu Gerekçesi:"/>
                    <w:listItem w:displayText="TİK Tarafından Değiştirilmesi Teklif Edilen Doktora Tez Konusu Gerekçesi:" w:value="TİK Tarafından Değiştirilmesi Teklif Edilen Doktora Tez Konusu Gerekçesi:"/>
                    <w:listItem w:displayText="TİK Tarafından Değiştirilmesi Teklif Edilen Doktora Tez Adı ve Tez Konusu Gerekçesi:" w:value="TİK Tarafından Değiştirilmesi Teklif Edilen Doktora Tez Adı ve Tez Konusu Gerekçesi:"/>
                  </w:dropDownList>
                </w:sdtPr>
                <w:sdtEndPr/>
                <w:sdtContent>
                  <w:tc>
                    <w:tcPr>
                      <w:tcW w:w="9697" w:type="dxa"/>
                      <w:shd w:val="clear" w:color="auto" w:fill="F2F2F2" w:themeFill="background1" w:themeFillShade="F2"/>
                      <w:vAlign w:val="center"/>
                    </w:tcPr>
                    <w:p w14:paraId="334E404D" w14:textId="77777777" w:rsidR="007F05AF" w:rsidRPr="003255A8" w:rsidRDefault="004F7489" w:rsidP="009E71AF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Tez Adı/Konusu Değiştirme Gerekçeleri Listesi</w:t>
                      </w:r>
                    </w:p>
                  </w:tc>
                </w:sdtContent>
              </w:sdt>
            </w:tr>
            <w:tr w:rsidR="007F05AF" w:rsidRPr="003255A8" w14:paraId="729D22BC" w14:textId="77777777" w:rsidTr="002C473E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14:paraId="6013CC9A" w14:textId="77777777" w:rsidR="007F05AF" w:rsidRPr="003255A8" w:rsidRDefault="007F05AF" w:rsidP="009E71AF">
                  <w:pPr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114A6AA1" w14:textId="77777777" w:rsidR="00D36F3F" w:rsidRDefault="00D36F3F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2220"/>
              <w:gridCol w:w="7477"/>
            </w:tblGrid>
            <w:tr w:rsidR="00520B1B" w:rsidRPr="00BA3F76" w14:paraId="09D5A7EC" w14:textId="77777777" w:rsidTr="00D36F3F">
              <w:trPr>
                <w:trHeight w:val="340"/>
              </w:trPr>
              <w:tc>
                <w:tcPr>
                  <w:tcW w:w="9697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6EE95E5A" w14:textId="77777777" w:rsidR="00520B1B" w:rsidRPr="006169C4" w:rsidRDefault="00D36F3F" w:rsidP="009E71AF">
                  <w:pPr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Eski Tez Adı</w:t>
                  </w:r>
                </w:p>
              </w:tc>
            </w:tr>
            <w:tr w:rsidR="00D36F3F" w:rsidRPr="00BA3F76" w14:paraId="33B4EB76" w14:textId="77777777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14:paraId="6497BAB6" w14:textId="77777777"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Türkçe Adı</w:t>
                  </w:r>
                </w:p>
              </w:tc>
              <w:tc>
                <w:tcPr>
                  <w:tcW w:w="7477" w:type="dxa"/>
                  <w:vAlign w:val="center"/>
                </w:tcPr>
                <w:p w14:paraId="2BE2B7E1" w14:textId="77777777"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36F3F" w:rsidRPr="00BA3F76" w14:paraId="66C3A0DE" w14:textId="77777777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14:paraId="3EB9D49A" w14:textId="77777777"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Yabancı Dilde Adı</w:t>
                  </w:r>
                </w:p>
              </w:tc>
              <w:tc>
                <w:tcPr>
                  <w:tcW w:w="7477" w:type="dxa"/>
                  <w:vAlign w:val="center"/>
                </w:tcPr>
                <w:p w14:paraId="7A1DDD67" w14:textId="77777777"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36F3F" w:rsidRPr="00BA3F76" w14:paraId="5143851D" w14:textId="77777777" w:rsidTr="00D36F3F">
              <w:trPr>
                <w:trHeight w:val="340"/>
              </w:trPr>
              <w:tc>
                <w:tcPr>
                  <w:tcW w:w="9697" w:type="dxa"/>
                  <w:gridSpan w:val="2"/>
                  <w:shd w:val="clear" w:color="auto" w:fill="D9D9D9" w:themeFill="background1" w:themeFillShade="D9"/>
                  <w:vAlign w:val="center"/>
                </w:tcPr>
                <w:p w14:paraId="79FF4694" w14:textId="77777777" w:rsidR="00D36F3F" w:rsidRPr="00D36F3F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D36F3F">
                    <w:rPr>
                      <w:rFonts w:ascii="Times New Roman" w:hAnsi="Times New Roman" w:cs="Times New Roman"/>
                      <w:b/>
                    </w:rPr>
                    <w:t>Yeni Tez Adı</w:t>
                  </w:r>
                </w:p>
              </w:tc>
            </w:tr>
            <w:tr w:rsidR="00D36F3F" w:rsidRPr="00BA3F76" w14:paraId="5A624D61" w14:textId="77777777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14:paraId="2656925D" w14:textId="77777777"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B14F2">
                    <w:rPr>
                      <w:rFonts w:ascii="Times New Roman" w:hAnsi="Times New Roman" w:cs="Times New Roman"/>
                      <w:b/>
                    </w:rPr>
                    <w:t>Türkçe Adı</w:t>
                  </w:r>
                </w:p>
              </w:tc>
              <w:tc>
                <w:tcPr>
                  <w:tcW w:w="7477" w:type="dxa"/>
                  <w:vAlign w:val="center"/>
                </w:tcPr>
                <w:p w14:paraId="6239B1AE" w14:textId="77777777"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D36F3F" w:rsidRPr="00BA3F76" w14:paraId="1F125A2C" w14:textId="77777777" w:rsidTr="009E71AF">
              <w:trPr>
                <w:trHeight w:val="340"/>
              </w:trPr>
              <w:tc>
                <w:tcPr>
                  <w:tcW w:w="2220" w:type="dxa"/>
                  <w:vAlign w:val="center"/>
                </w:tcPr>
                <w:p w14:paraId="083F7508" w14:textId="77777777" w:rsidR="00D36F3F" w:rsidRPr="000B14F2" w:rsidRDefault="00D36F3F" w:rsidP="00B50C7C">
                  <w:pPr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Yabancı Dilde Adı</w:t>
                  </w:r>
                </w:p>
              </w:tc>
              <w:tc>
                <w:tcPr>
                  <w:tcW w:w="7477" w:type="dxa"/>
                  <w:vAlign w:val="center"/>
                </w:tcPr>
                <w:p w14:paraId="057971E0" w14:textId="77777777" w:rsidR="00D36F3F" w:rsidRPr="00BA3F76" w:rsidRDefault="00D36F3F" w:rsidP="00B50C7C">
                  <w:pPr>
                    <w:spacing w:after="12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1E19FB84" w14:textId="77777777" w:rsidR="00D36F3F" w:rsidRDefault="00D36F3F" w:rsidP="00B50C7C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9F69BA" w:rsidRPr="00BA3F76" w14:paraId="5E3FEB5D" w14:textId="77777777" w:rsidTr="00DB00A4">
              <w:trPr>
                <w:trHeight w:val="340"/>
              </w:trPr>
              <w:tc>
                <w:tcPr>
                  <w:tcW w:w="9697" w:type="dxa"/>
                  <w:shd w:val="clear" w:color="auto" w:fill="F2F2F2" w:themeFill="background1" w:themeFillShade="F2"/>
                  <w:vAlign w:val="center"/>
                </w:tcPr>
                <w:p w14:paraId="65D2ACE6" w14:textId="77777777" w:rsidR="009F69BA" w:rsidRPr="00DD1275" w:rsidRDefault="00054806" w:rsidP="00AE3A70">
                  <w:pPr>
                    <w:rPr>
                      <w:rFonts w:ascii="Times New Roman" w:hAnsi="Times New Roman" w:cs="Times New Roman"/>
                      <w:b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Teklif Edilen Tez Konusu Değişikliği Yoksa Çerçeveyi Siliniz"/>
                      <w:tag w:val="Teklif Edilen Tez Konusu Yoksa Çerçeveyi Siliniz"/>
                      <w:id w:val="229404789"/>
                    </w:sdtPr>
                    <w:sdtEndPr/>
                    <w:sdtContent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Değiştirilmesi Teklif Edilen Tez Konusu Amacı</w:t>
                      </w:r>
                      <w:r w:rsidR="006B5048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(</w:t>
                      </w:r>
                      <w:r w:rsidR="00AE3A70">
                        <w:rPr>
                          <w:rFonts w:ascii="Times New Roman" w:hAnsi="Times New Roman" w:cs="Times New Roman"/>
                        </w:rPr>
                        <w:t>Nedenleri a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yrıntılı açıklanmalıdır)</w:t>
                      </w:r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:</w:t>
                      </w:r>
                    </w:sdtContent>
                  </w:sdt>
                </w:p>
              </w:tc>
            </w:tr>
            <w:tr w:rsidR="009F69BA" w:rsidRPr="00BA3F76" w14:paraId="75F0D670" w14:textId="77777777" w:rsidTr="00DB00A4">
              <w:trPr>
                <w:trHeight w:val="340"/>
              </w:trPr>
              <w:tc>
                <w:tcPr>
                  <w:tcW w:w="9697" w:type="dxa"/>
                  <w:shd w:val="clear" w:color="auto" w:fill="FFFFFF" w:themeFill="background1"/>
                  <w:vAlign w:val="center"/>
                </w:tcPr>
                <w:p w14:paraId="553539A2" w14:textId="77777777" w:rsidR="009F69BA" w:rsidRPr="00B635BF" w:rsidRDefault="009F69BA" w:rsidP="00DB00A4">
                  <w:pPr>
                    <w:spacing w:before="120" w:after="120" w:line="276" w:lineRule="auto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335F77AE" w14:textId="77777777" w:rsidR="00D869FF" w:rsidRDefault="00D869FF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C102D1" w:rsidRPr="00BA3F76" w14:paraId="58B1D215" w14:textId="77777777" w:rsidTr="009E71AF">
              <w:trPr>
                <w:trHeight w:val="340"/>
              </w:trPr>
              <w:tc>
                <w:tcPr>
                  <w:tcW w:w="9697" w:type="dxa"/>
                  <w:shd w:val="clear" w:color="auto" w:fill="F2F2F2" w:themeFill="background1" w:themeFillShade="F2"/>
                  <w:vAlign w:val="center"/>
                </w:tcPr>
                <w:p w14:paraId="707F24C0" w14:textId="77777777" w:rsidR="00C102D1" w:rsidRPr="00DD1275" w:rsidRDefault="00054806" w:rsidP="00AE3A70">
                  <w:pPr>
                    <w:rPr>
                      <w:rFonts w:ascii="Times New Roman" w:hAnsi="Times New Roman" w:cs="Times New Roman"/>
                      <w:b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b/>
                      </w:rPr>
                      <w:alias w:val="Teklif Edilen Tez Konusu Değişikliği Yoksa Çerçeveyi Siliniz"/>
                      <w:tag w:val="Teklif Edilen Tez Konusu Yoksa Çerçeveyi Siliniz"/>
                      <w:id w:val="229404804"/>
                    </w:sdtPr>
                    <w:sdtEndPr/>
                    <w:sdtContent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Değiştirilmesi Teklif Edilen Tez Konusu Kapsamı</w:t>
                      </w:r>
                      <w:r w:rsidR="006B5048">
                        <w:rPr>
                          <w:rFonts w:ascii="Times New Roman" w:hAnsi="Times New Roman" w:cs="Times New Roman"/>
                          <w:b/>
                        </w:rPr>
                        <w:t xml:space="preserve"> 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(</w:t>
                      </w:r>
                      <w:r w:rsidR="00AE3A70">
                        <w:rPr>
                          <w:rFonts w:ascii="Times New Roman" w:hAnsi="Times New Roman" w:cs="Times New Roman"/>
                        </w:rPr>
                        <w:t>Nedenleri a</w:t>
                      </w:r>
                      <w:r w:rsidR="006B5048" w:rsidRPr="006B5048">
                        <w:rPr>
                          <w:rFonts w:ascii="Times New Roman" w:hAnsi="Times New Roman" w:cs="Times New Roman"/>
                        </w:rPr>
                        <w:t>yrıntılı açıklanmalıdır)</w:t>
                      </w:r>
                      <w:r w:rsidR="00DD1275" w:rsidRPr="00DD1275">
                        <w:rPr>
                          <w:rFonts w:ascii="Times New Roman" w:hAnsi="Times New Roman" w:cs="Times New Roman"/>
                          <w:b/>
                        </w:rPr>
                        <w:t>:</w:t>
                      </w:r>
                    </w:sdtContent>
                  </w:sdt>
                </w:p>
              </w:tc>
            </w:tr>
            <w:tr w:rsidR="00C102D1" w:rsidRPr="00BA3F76" w14:paraId="6D9222AC" w14:textId="77777777" w:rsidTr="009E71AF">
              <w:trPr>
                <w:trHeight w:val="340"/>
              </w:trPr>
              <w:tc>
                <w:tcPr>
                  <w:tcW w:w="9697" w:type="dxa"/>
                  <w:shd w:val="clear" w:color="auto" w:fill="FFFFFF" w:themeFill="background1"/>
                  <w:vAlign w:val="center"/>
                </w:tcPr>
                <w:p w14:paraId="38D5650B" w14:textId="77777777" w:rsidR="00C102D1" w:rsidRPr="00B635BF" w:rsidRDefault="00C102D1" w:rsidP="009E71AF">
                  <w:pPr>
                    <w:spacing w:before="120" w:after="120" w:line="276" w:lineRule="auto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1A490BDC" w14:textId="77777777" w:rsidR="00B50685" w:rsidRPr="00BA3F76" w:rsidRDefault="00B50685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54"/>
              <w:gridCol w:w="612"/>
              <w:gridCol w:w="4841"/>
            </w:tblGrid>
            <w:tr w:rsidR="006B5048" w:rsidRPr="00320617" w14:paraId="059BB090" w14:textId="77777777" w:rsidTr="00B50C7C">
              <w:trPr>
                <w:trHeight w:val="317"/>
              </w:trPr>
              <w:tc>
                <w:tcPr>
                  <w:tcW w:w="4866" w:type="dxa"/>
                  <w:gridSpan w:val="2"/>
                  <w:vAlign w:val="center"/>
                </w:tcPr>
                <w:p w14:paraId="7F58B5A2" w14:textId="77777777" w:rsidR="006B5048" w:rsidRPr="00320617" w:rsidRDefault="004F0771" w:rsidP="006B5048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6B5048">
                    <w:rPr>
                      <w:rFonts w:ascii="Times New Roman" w:hAnsi="Times New Roman" w:cs="Times New Roman"/>
                      <w:color w:val="FF0000"/>
                    </w:rPr>
                    <w:t xml:space="preserve"> </w:t>
                  </w:r>
                </w:p>
              </w:tc>
              <w:tc>
                <w:tcPr>
                  <w:tcW w:w="4841" w:type="dxa"/>
                  <w:vAlign w:val="center"/>
                </w:tcPr>
                <w:p w14:paraId="093D0955" w14:textId="77777777" w:rsidR="006B5048" w:rsidRPr="00320617" w:rsidRDefault="006B5048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6B5048" w:rsidRPr="00B41802" w14:paraId="02D3D168" w14:textId="77777777" w:rsidTr="00311AFD">
              <w:trPr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14:paraId="40D13E02" w14:textId="77777777" w:rsidR="006B5048" w:rsidRPr="00320617" w:rsidRDefault="00054806" w:rsidP="006B5048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</w:rPr>
                      <w:alias w:val="Unvan Seçiniz"/>
                      <w:tag w:val="Unvan Seçiniz"/>
                      <w:id w:val="167892552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"/>
                      </w:rPr>
                    </w:sdtEndPr>
                    <w:sdtContent>
                      <w:r w:rsidR="006B5048" w:rsidRPr="00F246A8">
                        <w:rPr>
                          <w:rStyle w:val="Stil1"/>
                        </w:rPr>
                        <w:t>.........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</w:rPr>
                      <w:alias w:val="Danışmanın Adı ve Soyadı "/>
                      <w:tag w:val="Danışmanın Adı ve Soyadı "/>
                      <w:id w:val="1678925530"/>
                      <w:showingPlcHdr/>
                    </w:sdtPr>
                    <w:sdtEndPr/>
                    <w:sdtContent>
                      <w:r w:rsidR="006B5048" w:rsidRPr="00E81ED6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  <w:tc>
                <w:tcPr>
                  <w:tcW w:w="4841" w:type="dxa"/>
                  <w:vAlign w:val="center"/>
                </w:tcPr>
                <w:p w14:paraId="3644A752" w14:textId="77777777" w:rsidR="006B5048" w:rsidRPr="00B41802" w:rsidRDefault="00054806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2"/>
                      </w:rPr>
                      <w:alias w:val="Unvan Seçiniz"/>
                      <w:tag w:val="Unvan Seçiniz"/>
                      <w:id w:val="-816877974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2"/>
                      </w:rPr>
                    </w:sdtEndPr>
                    <w:sdtContent>
                      <w:r w:rsidR="006B5048" w:rsidRPr="00F246A8">
                        <w:rPr>
                          <w:rStyle w:val="Stil2"/>
                        </w:rPr>
                        <w:t>.........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 w:cs="Times New Roman"/>
                      </w:rPr>
                      <w:alias w:val="Anabilim Dalı Başkanı Adı ve Soyadı "/>
                      <w:tag w:val="Anabilim Dalı Başkanı Adı ve Soyadı "/>
                      <w:id w:val="918286786"/>
                      <w:showingPlcHdr/>
                    </w:sdtPr>
                    <w:sdtEndPr/>
                    <w:sdtContent>
                      <w:r w:rsidR="006B5048" w:rsidRPr="00E81ED6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6B5048" w:rsidRPr="00320617" w14:paraId="3278BB40" w14:textId="77777777" w:rsidTr="00311AFD">
              <w:trPr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14:paraId="13152361" w14:textId="77777777" w:rsidR="006B5048" w:rsidRPr="00320617" w:rsidRDefault="006B5048" w:rsidP="006B5048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Danışman İmza</w:t>
                  </w:r>
                </w:p>
              </w:tc>
              <w:tc>
                <w:tcPr>
                  <w:tcW w:w="4841" w:type="dxa"/>
                  <w:vAlign w:val="center"/>
                </w:tcPr>
                <w:p w14:paraId="2CFAF43E" w14:textId="77777777" w:rsidR="006B5048" w:rsidRPr="00320617" w:rsidRDefault="00054806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Fonts w:ascii="Times New Roman" w:hAnsi="Times New Roman" w:cs="Times New Roman"/>
                      </w:rPr>
                      <w:alias w:val="Görevi"/>
                      <w:tag w:val="Görevi"/>
                      <w:id w:val="67314586"/>
                      <w:dropDownList>
                        <w:listItem w:displayText="...................." w:value="................."/>
                        <w:listItem w:displayText="Anabilim Dalı Başkanı" w:value="Anabilim Dalı Başkanı"/>
                        <w:listItem w:displayText="Anabilim Dalı Başkan Vekili" w:value="Anabilim Dalı Başkan Vekili"/>
                      </w:dropDownList>
                    </w:sdtPr>
                    <w:sdtEndPr/>
                    <w:sdtContent>
                      <w:r w:rsidR="006B5048">
                        <w:rPr>
                          <w:rFonts w:ascii="Times New Roman" w:hAnsi="Times New Roman" w:cs="Times New Roman"/>
                        </w:rPr>
                        <w:t>...................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                                        </w:t>
                  </w:r>
                </w:p>
              </w:tc>
            </w:tr>
            <w:tr w:rsidR="006B5048" w:rsidRPr="00320617" w14:paraId="6E8DF9EE" w14:textId="77777777" w:rsidTr="00311AFD">
              <w:trPr>
                <w:gridAfter w:val="1"/>
                <w:wAfter w:w="4841" w:type="dxa"/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14:paraId="5CB46016" w14:textId="77777777" w:rsidR="006B5048" w:rsidRDefault="00054806" w:rsidP="006B5048">
                  <w:pPr>
                    <w:spacing w:line="360" w:lineRule="auto"/>
                    <w:rPr>
                      <w:rStyle w:val="Stil1"/>
                    </w:rPr>
                  </w:pPr>
                  <w:sdt>
                    <w:sdtPr>
                      <w:rPr>
                        <w:rFonts w:ascii="Times New Roman" w:hAnsi="Times New Roman" w:cs="Times New Roman"/>
                      </w:rPr>
                      <w:alias w:val="Öğrencinin Adı ve Soyadı "/>
                      <w:tag w:val="Öğrencinin Adı ve Soyadı "/>
                      <w:id w:val="-503046401"/>
                      <w:showingPlcHdr/>
                    </w:sdtPr>
                    <w:sdtEndPr/>
                    <w:sdtContent>
                      <w:r w:rsidR="006B5048" w:rsidRPr="00E81ED6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6B5048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  <w:p w14:paraId="0ED72408" w14:textId="77777777" w:rsidR="006B5048" w:rsidRPr="00320617" w:rsidRDefault="006B5048" w:rsidP="006B5048">
                  <w:pPr>
                    <w:spacing w:line="360" w:lineRule="auto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Öğrenci İmza</w:t>
                  </w:r>
                </w:p>
              </w:tc>
            </w:tr>
            <w:tr w:rsidR="006B5048" w:rsidRPr="00BB4485" w14:paraId="4D8BCE4C" w14:textId="77777777" w:rsidTr="00311AFD">
              <w:trPr>
                <w:trHeight w:val="340"/>
              </w:trPr>
              <w:tc>
                <w:tcPr>
                  <w:tcW w:w="4866" w:type="dxa"/>
                  <w:gridSpan w:val="2"/>
                  <w:vAlign w:val="center"/>
                </w:tcPr>
                <w:p w14:paraId="57BA140C" w14:textId="77777777" w:rsidR="006B5048" w:rsidRPr="00320617" w:rsidRDefault="00054806" w:rsidP="006B5048">
                  <w:pPr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4"/>
                      </w:rPr>
                      <w:alias w:val="Formun Düzenlenme Tarihi"/>
                      <w:tag w:val="Formun Düzenlenme Tarihi"/>
                      <w:id w:val="1678925528"/>
                      <w:showingPlcHdr/>
                      <w:date>
                        <w:dateFormat w:val="dd.MM.yyyy"/>
                        <w:lid w:val="tr-TR"/>
                        <w:storeMappedDataAs w:val="dateTime"/>
                        <w:calendar w:val="gregorian"/>
                      </w:date>
                    </w:sdtPr>
                    <w:sdtEndPr>
                      <w:rPr>
                        <w:rStyle w:val="VarsaylanParagrafYazTipi"/>
                        <w:rFonts w:asciiTheme="minorHAnsi" w:hAnsiTheme="minorHAnsi" w:cs="Times New Roman"/>
                      </w:rPr>
                    </w:sdtEndPr>
                    <w:sdtContent>
                      <w:r w:rsidR="006B5048" w:rsidRPr="00454D65">
                        <w:rPr>
                          <w:rStyle w:val="YerTutucuMetni"/>
                        </w:rPr>
                        <w:t>Tarih girmek için burayı tıklatın.</w:t>
                      </w:r>
                    </w:sdtContent>
                  </w:sdt>
                </w:p>
              </w:tc>
              <w:tc>
                <w:tcPr>
                  <w:tcW w:w="4841" w:type="dxa"/>
                  <w:vAlign w:val="center"/>
                </w:tcPr>
                <w:p w14:paraId="18A0027A" w14:textId="77777777" w:rsidR="006B5048" w:rsidRPr="00BB4485" w:rsidRDefault="006B5048" w:rsidP="006B5048">
                  <w:pPr>
                    <w:jc w:val="right"/>
                    <w:rPr>
                      <w:rFonts w:ascii="Times New Roman" w:hAnsi="Times New Roman" w:cs="Times New Roman"/>
                      <w:color w:val="FF0000"/>
                    </w:rPr>
                  </w:pPr>
                </w:p>
              </w:tc>
            </w:tr>
            <w:tr w:rsidR="00046C73" w14:paraId="1D8D9AE4" w14:textId="77777777" w:rsidTr="00B50C7C">
              <w:trPr>
                <w:trHeight w:val="98"/>
              </w:trPr>
              <w:tc>
                <w:tcPr>
                  <w:tcW w:w="4254" w:type="dxa"/>
                  <w:vAlign w:val="center"/>
                  <w:hideMark/>
                </w:tcPr>
                <w:p w14:paraId="07761A7F" w14:textId="77777777" w:rsidR="00046C73" w:rsidRPr="00B41802" w:rsidRDefault="00046C73" w:rsidP="00AE3A70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5453" w:type="dxa"/>
                  <w:gridSpan w:val="2"/>
                  <w:vAlign w:val="center"/>
                  <w:hideMark/>
                </w:tcPr>
                <w:p w14:paraId="58E3284B" w14:textId="77777777" w:rsidR="00046C73" w:rsidRPr="007060B2" w:rsidRDefault="00054806" w:rsidP="006B5048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color w:val="808080"/>
                      </w:rPr>
                      <w:alias w:val="Anabilim Dalı Başkanı Adı ve Soyadı "/>
                      <w:tag w:val="Anabilim Dalı Başkanı Adı ve Soyadı "/>
                      <w:id w:val="1661907017"/>
                      <w:showingPlcHdr/>
                    </w:sdtPr>
                    <w:sdtEndPr/>
                    <w:sdtContent>
                      <w:r w:rsidR="007E69EC">
                        <w:rPr>
                          <w:rFonts w:ascii="Times New Roman" w:hAnsi="Times New Roman" w:cs="Times New Roman"/>
                        </w:rPr>
                        <w:t xml:space="preserve">     </w:t>
                      </w:r>
                    </w:sdtContent>
                  </w:sdt>
                  <w:r w:rsidR="00046C73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046C73" w14:paraId="7CAAFBAC" w14:textId="77777777" w:rsidTr="00B50C7C">
              <w:trPr>
                <w:trHeight w:val="80"/>
              </w:trPr>
              <w:sdt>
                <w:sdtPr>
                  <w:rPr>
                    <w:rStyle w:val="Stil3"/>
                  </w:rPr>
                  <w:alias w:val="Formun Düzenlenme Tarihi"/>
                  <w:tag w:val="Formun Düzenlenme Tarihi"/>
                  <w:id w:val="1639620603"/>
                  <w:lock w:val="sdtLocked"/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 w:cs="Times New Roman"/>
                  </w:rPr>
                </w:sdtEndPr>
                <w:sdtContent>
                  <w:tc>
                    <w:tcPr>
                      <w:tcW w:w="4254" w:type="dxa"/>
                      <w:vAlign w:val="center"/>
                      <w:hideMark/>
                    </w:tcPr>
                    <w:p w14:paraId="5C7BE7E8" w14:textId="77777777" w:rsidR="00046C73" w:rsidRDefault="006B5048" w:rsidP="006B5048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Style w:val="Stil3"/>
                        </w:rPr>
                        <w:t xml:space="preserve">     </w:t>
                      </w:r>
                    </w:p>
                  </w:tc>
                </w:sdtContent>
              </w:sdt>
              <w:tc>
                <w:tcPr>
                  <w:tcW w:w="5453" w:type="dxa"/>
                  <w:gridSpan w:val="2"/>
                  <w:vAlign w:val="center"/>
                  <w:hideMark/>
                </w:tcPr>
                <w:p w14:paraId="187C8946" w14:textId="77777777" w:rsidR="00046C73" w:rsidRPr="007D31D7" w:rsidRDefault="00046C73" w:rsidP="0087317B">
                  <w:pPr>
                    <w:jc w:val="right"/>
                    <w:rPr>
                      <w:rFonts w:ascii="Times New Roman" w:hAnsi="Times New Roman" w:cs="Times New Roman"/>
                      <w:color w:val="FF0000"/>
                    </w:rPr>
                  </w:pPr>
                </w:p>
              </w:tc>
            </w:tr>
          </w:tbl>
          <w:p w14:paraId="4685ECFF" w14:textId="77777777" w:rsidR="008903C2" w:rsidRPr="00BA3F76" w:rsidRDefault="00054806" w:rsidP="007A38A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Style w:val="Stil5"/>
                  <w:color w:val="FF0000"/>
                </w:rPr>
                <w:alias w:val="Formu Doldurmadan Önce Açıklamaları Okuyunuz"/>
                <w:tag w:val="Formu Doldurmadan Önce Açıklamaları Okuyunuz"/>
                <w:id w:val="1615927080"/>
                <w:lock w:val="sdtLocked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Danışman Tez Adı/Konusu Değişikliği Öneri Formu, Tez aşaması sürecinde Lisansüstü " w:value="Danışman Tez Adı/Konusu Değişikliği Öneri Formu, Tez aşaması sürecinde Lisansüstü "/>
                  <w:listItem w:displayText="tezlerine ait Tez Adı, Tez Konusu ve Tez Adı ve Konusu’nun düzeltilmesi istenmesi " w:value="tezlerine ait Tez Adı, Tez Konusu ve Tez Adı ve Konusu’nun düzeltilmesi istenmesi "/>
                  <w:listItem w:displayText="durumlarında kullanılır." w:value="durumlarında kullanılır."/>
                  <w:listItem w:displayText="Formdaki “Tez Adı/Konusu Değiştirme Gerekçeleri Listesi” penceresinden;" w:value="Formdaki “Tez Adı/Konusu Değiştirme Gerekçeleri Listesi” penceresinden;"/>
                  <w:listItem w:displayText="II- DOKTORA TEZLERİ İÇİN:" w:value="II- DOKTORA TEZLERİ İÇİN:"/>
                  <w:listItem w:displayText="A- Tez İzleme Komite Belirlenmeden Önce:" w:value="A- Tez İzleme Komite Belirlenmeden Önce:"/>
                  <w:listItem w:displayText="1- “Danışman Tarafından Düzeltilmesi Teklif Edilen Doktora Tez Adı Gerekçesi” " w:value="1- “Danışman Tarafından Düzeltilmesi Teklif Edilen Doktora Tez Adı Gerekçesi” "/>
                  <w:listItem w:displayText="seçilmesi durumunda, sadece, tez adında (Türkçe/Yabancı Dilde)  düzeltme işlemi yapılır " w:value="seçilmesi durumunda, sadece, tez adında (Türkçe/Yabancı Dilde)  düzeltme işlemi yapılır "/>
                  <w:listItem w:displayText="ve tez teslim sürecini etkilemez. “Danışman Tez  Adı/Konusu Değişikliği Öneri Formu”, " w:value="ve tez teslim sürecini etkilemez. “Danışman Tez  Adı/Konusu Değişikliği Öneri Formu”, "/>
                  <w:listItem w:displayText="ABD Tez Adı/Konusu Değişikliği Öneri Formu üst yazısı  ekinde Enstitüye gönderilir. " w:value="ABD Tez Adı/Konusu Değişikliği Öneri Formu üst yazısı  ekinde Enstitüye gönderilir. "/>
                  <w:listItem w:displayText="2- “Danışman Tarafından Değiştirilmesi Teklif Edilen Doktora Tez Konusu Gerekçesi” " w:value="2- “Danışman Tarafından Değiştirilmesi Teklif Edilen Doktora Tez Konusu Gerekçesi” "/>
                  <w:listItem w:displayText="seçilmesi durumunda, Tez konusu ve Tez Kapsamı üzerinde düzeltme işlemi yapılır. " w:value="seçilmesi durumunda, Tez konusu ve Tez Kapsamı üzerinde düzeltme işlemi yapılır. "/>
                  <w:listItem w:displayText="“Danışman Tez Adı/Konusu Değişikliği Öneri Formu”, ABD Tez Adı/Konusu Değişikliği " w:value="“Danışman Tez Adı/Konusu Değişikliği Öneri Formu”, ABD Tez Adı/Konusu Değişikliği "/>
                  <w:listItem w:displayText="Öneri Formu üst yazısı ekinde Enstitüye gönderilir. " w:value="Öneri Formu üst yazısı ekinde Enstitüye gönderilir. "/>
                  <w:listItem w:displayText="3- “Danışman Tarafından Değiştirilmesi Teklif Edilen Doktora Tez Adı ve Tez Konusu " w:value="3- “Danışman Tarafından Değiştirilmesi Teklif Edilen Doktora Tez Adı ve Tez Konusu "/>
                  <w:listItem w:displayText="Gerekçesi” seçilmesi durumunda, Tez Adı ile birlikte içeriğinde de (Tez konusu ve Tez " w:value="Gerekçesi” seçilmesi durumunda, Tez Adı ile birlikte içeriğinde de (Tez konusu ve Tez "/>
                  <w:listItem w:displayText="Kapsamı) düzeltme işlemi yapılır. “Danışman Tez Adı/Konusu Değişikliği Öneri Formu”, " w:value="Kapsamı) düzeltme işlemi yapılır. “Danışman Tez Adı/Konusu Değişikliği Öneri Formu”, "/>
                  <w:listItem w:displayText="ABD Tez Adı/Konusu Değişikliği Öneri Formu üst yazısı ekinde  Enstitüye gönderilir. " w:value="ABD Tez Adı/Konusu Değişikliği  Öneri Formu üst yazısı ekinde Enstitüye gönderilir. "/>
                  <w:listItem w:displayText="B- Tez İzleme Komitesi Belirlendikten Sonra:" w:value="B- Tez İzleme Komitesi Belirlendikten Sonra:"/>
                  <w:listItem w:displayText="1- TİK Tarafından Değiştirilmesi Teklif Edilen Doktora Tez Konusu veya Tez Adı " w:value="1- TİK Tarafından Değiştirilmesi Teklif Edilen Doktora Tez Konusu veya Tez Adı "/>
                  <w:listItem w:displayText="ve Konusu Gerekçesi, Tez İzleme Komitesi’nin Tez Önerisi Savunma Sınavı " w:value="ve Konusu Gerekçesi, Tez İzleme Komitesi’nin Tez Önerisi Savunma Sınavı "/>
                  <w:listItem w:displayText="toplantısında öğrencinin sunduğu tez önerisine göre Tez Konusu veya Tez Adı ve " w:value="toplantısında öğrencinin sunduğu tez önerisine göre Tez Konusu veya Tez Adı ve "/>
                  <w:listItem w:displayText="Konusunun değiştirilmesine karar verip, “Tez Önerisi Savunma Sınavı Raporu " w:value="Konusunun değiştirilmesine karar verip, “Tez Önerisi Savunma Sınavı Raporu "/>
                  <w:listItem w:displayText="Formu”ndan “UYGUN OLMADIĞINA, TEZ KONUSU veya TEZ ADI ve " w:value="Formu”ndan “UYGUN OLMADIĞINA, TEZ KONUSU veya TEZ ADI ve "/>
                  <w:listItem w:displayText="KONUSUNUN DEĞİŞTİRİLMESİNE ve bir ay içerisinde öğrencinin Tez Önerisi " w:value="KONUSUNUN DEĞİŞTİRİLMESİNE ve bir ay içerisinde öğrencinin Tez Önerisi "/>
                  <w:listItem w:displayText="Savunma Sınavı'na alınmasına” seçeneği için kullanılır. Toplantı sonunda, “Tez Önerisi " w:value="Savunma Sınavı'na alınmasına” seçeneği için kullanılır. Toplantı sonunda, “Tez Önerisi "/>
                  <w:listItem w:displayText="Savunma Sınavı Raporu Formu”, “Tez Önerisi Çalışma Planı Teslim Formu” ve “Tez " w:value="Savunma Sınavı Raporu Formu”, “Tez Önerisi Çalışma Planı Teslim Formu” ve “Tez "/>
                  <w:listItem w:displayText="Önerisi Çalışma Planı Formu”, ABD Doktora Tez Önerisi Savunma Sınavı üst yazısı " w:value="Önerisi Çalışma Planı Formu”, ABD Doktora Tez Önerisi Savunma Sınavı üst yazısı "/>
                  <w:listItem w:displayText="ekinde işlemin bitişini izleyen üç(3) iş günü içinde Enstitüye gönderilir." w:value="ekinde işlemin bitişini izleyen üç(3) iş günü içinde Enstitüye gönderilir."/>
                  <w:listItem w:displayText="Enstitü Yönetim Kurulu onayından sonra, öğrenciye düzeltme için bir(1) ay süre verilir. " w:value="Enstitü Yönetim Kurulu onayından sonra, öğrenciye düzeltme için bir(1) ay süre verilir. "/>
                  <w:listItem w:displayText="Bu süre zarfında, öğrencinin yapacağı araştırmanın amacını, yöntemini ve çalışma planını " w:value="Bu süre zarfında, öğrencinin yapacağı araştırmanın amacını, yöntemini ve çalışma planını "/>
                  <w:listItem w:displayText="kapsayan “Tez Önerisi Çalışma Planı Değişikliği Formu” doldurularak sözlü savunmadan " w:value="kapsayan “Tez Önerisi Çalışma Planı Değişikliği Formu” doldurularak sözlü savunmadan "/>
                  <w:listItem w:displayText="en az on beş gün önce Tez İzleme Komitesi üyelerine dağıtılır." w:value="en az on beş gün önce Tez İzleme Komitesi üyelerine dağıtılır."/>
                  <w:listItem w:displayText="Bu arada Danışman tarafından “Danışman Tez Adı/Konusu Değişikliği Öneri " w:value="Bu arada Danışman tarafından “Danışman Tez Adı/Konusu Değişikliği Öneri "/>
                  <w:listItem w:displayText="Formu”ndaki “Tez Adı/Konusu Değiştirme Gerekçeleri Listesi” penceresinden ilgili " w:value="Formu”ndaki “Tez Adı/Konusu Değiştirme Gerekçeleri Listesi” penceresinden ilgili "/>
                  <w:listItem w:displayText="seçenek seçilip formun diğer ilgili alanları tamamlanır." w:value="seçenek seçilip formun diğer ilgili alanları tamamlanır."/>
                  <w:listItem w:displayText="Bir aylık süre sonunda Tez İzleme Komitesi toplanarak öğrenciyi yeniden Tez Önerisi " w:value="Bir aylık süre sonunda Tez İzleme Komitesi toplanarak öğrenciyi yeniden Tez Önerisi "/>
                  <w:listItem w:displayText="Savunma Sınavı’na alır. “Tez Önerisi Savunma Sınavı Raporu Formu”, “Tez Önerisi " w:value="Savunma Sınavı’na alır. “Tez Önerisi Savunma Sınavı Raporu Formu”, “Tez Önerisi "/>
                  <w:listItem w:displayText="Çalışma Planı Teslim Formu”, “Tez Önerisi Çalışma Planı Değişikliği Formu” ve " w:value="Çalışma Planı Teslim Formu”, “Tez Önerisi Çalışma Planı Değişikliği Formu” ve "/>
                  <w:listItem w:displayText="“Danışman Tez Adı/Konusu Değişikliği Öneri Formu”, ABD Doktora Tez Önerisi " w:value="“Danışman Tez Adı/Konusu Değişikliği Öneri Formu”, ABD Doktora Tez Önerisi "/>
                  <w:listItem w:displayText="Savunma Sınavı üst yazısı ekinde işlemin bitişini izleyen üç(3) iş günü içinde Enstitüye " w:value="Savunma Sınavı üst yazısı ekinde işlemin bitişini izleyen üç(3) iş günü içinde Enstitüye "/>
                  <w:listItem w:displayText="gönderilir." w:value="gönderilir."/>
                  <w:listItem w:displayText="2- TİK Tarafından Değiştirilmesi Teklif Edilen Doktora Tez Konusu veya Tez Adı " w:value="2- TİK Tarafından Değiştirilmesi Teklif Edilen Doktora Tez Konusu veya Tez Adı "/>
                  <w:listItem w:displayText="ve Konusu Gerekçesi, Tez İzleme Komitesi’nin Doktora Ara Rapor Değerlendirme " w:value="ve Konusu Gerekçesi, Tez İzleme Komitesi’nin Doktora Ara Rapor Değerlendirme "/>
                  <w:listItem w:displayText="toplantısında öğrencinin Tez Konusunun veya Tez Adı ve Konusunun değiştirilmesine " w:value="toplantısında öğrencinin Tez Konusunun veya Tez Adı ve Konusunun değiştirilmesine "/>
                  <w:listItem w:displayText="karar verip, “Doktora Ara Rapor Değerlendirme Formu”ndaki “BAŞARISIZ, TEZ " w:value="karar verip, “Doktora Ara Rapor Değerlendirme Formu”ndaki “BAŞARISIZ, TEZ "/>
                  <w:listItem w:displayText="KONUSU veya TEZ ADI ve KONUSUNUN DEĞİŞTİRİLMESİNE ve bir ay içerisinde " w:value="KONUSU veya TEZ ADI ve KONUSUNUN DEĞİŞTİRİLMESİNE ve bir ay içerisinde "/>
                  <w:listItem w:displayText="öğrencinin Tez Önerisi Savunma Sınavı'na alınmasına” seçeneği için kullanılır. Toplantı " w:value="öğrencinin Tez Önerisi Savunma Sınavı'na alınmasına” seçeneği için kullanılır. Toplantı "/>
                  <w:listItem w:displayText="sonunda, “Doktora Ara Rapor Değerlendirme Formu” ve “Doktora Ara Rapor Öneri " w:value="sonunda, “Doktora Ara Rapor Değerlendirme Formu” ve “Doktora Ara Rapor Öneri "/>
                  <w:listItem w:displayText="Formu”, ABD Doktora Ara Rapor Çalışmaları üst yazısı ekinde işlemin bitişini izleyen üç " w:value="Formu”, ABD Doktora Ara Rapor Çalışmaları üst yazısı ekinde işlemin bitişini izleyen üç "/>
                  <w:listItem w:displayText="iş günü içinde Enstitüye gönderilir." w:value="iş günü içinde Enstitüye gönderilir."/>
                  <w:listItem w:displayText="Enstitü Yönetim Kurulu onayından sonra, öğrenciye düzeltme için bir ay süre verilir. Bu " w:value="Enstitü Yönetim Kurulu onayından sonra, öğrenciye düzeltme için bir ay süre verilir. Bu "/>
                  <w:listItem w:displayText="süre zarfında, öğrencinin yapacağı araştırmanın amacını, yöntemini ve çalışma planını " w:value="süre zarfında, öğrencinin yapacağı araştırmanın amacını, yöntemini ve çalışma planını "/>
                  <w:listItem w:displayText="kapsayan “Tez Önerisi Çalışma Planı Değişikliği Formu” doldurularak  sözlü savunmadan " w:value="kapsayan “Tez Önerisi Çalışma Planı Değişikliği Formu” doldurularak  sözlü savunmadan "/>
                  <w:listItem w:displayText="en az on beş gün önce Tez İzleme Komitesi  üyelerine dağıtılır." w:value="en az on beş gün önce Tez İzleme Komitesi  üyelerine dağıtılır."/>
                  <w:listItem w:displayText="Bu arada Danışman tarafından “Danışman  Tez Adı/Konusu Değişikliği Öneri " w:value="Bu arada Danışman tarafından “Danışman  Tez Adı/Konusu Değişikliği Öneri "/>
                  <w:listItem w:displayText="Formu”ndaki “Tez Adı/Konusu Değiştirme Gerekçeleri Listesi”  penceresinden ilgili " w:value="Formu”ndaki “Tez Adı/Konusu Değiştirme Gerekçeleri Listesi”  penceresinden ilgili "/>
                  <w:listItem w:displayText="seçenek seçilip formun diğer ilgili alanları tamamlanır. " w:value="seçenek seçilip formun diğer ilgili alanları tamamlanır. "/>
                  <w:listItem w:displayText="Bir aylık süre sonunda Tez İzleme Komitesi  toplanarak öğrenciyi yeniden Tez Önerisi " w:value="Bir aylık süre sonunda Tez İzleme Komitesi  toplanarak öğrenciyi yeniden Tez Önerisi "/>
                  <w:listItem w:displayText="Savunma Sınavı’na alır. “Tez Önerisi Savunma Sınavı Raporu Formu”,  “Tez Önerisi " w:value="Savunma Sınavı’na alır. “Tez Önerisi Savunma Sınavı Raporu Formu”,  “Tez Önerisi "/>
                  <w:listItem w:displayText="Çalışma Planı Teslim Formu” ve “Tez Önerisi Çalışma Planı Değişikliği Formu” ve " w:value="Çalışma Planı Teslim Formu” ve “Tez Önerisi Çalışma Planı Değişikliği Formu” ve "/>
                  <w:listItem w:displayText="“Danışman Tez Adı/Konusu Değişikliği Öneri Formu”,  ABD Doktora Tez Önerisi " w:value="“Danışman Tez Adı/Konusu Değişikliği Öneri Formu”,  ABD Doktora Tez Önerisi "/>
                  <w:listItem w:displayText="Savunma Sınavı üst yazısı ekinde işlemin bitişini izleyen üç(3) iş günü içinde  Enstitüye " w:value="Savunma Sınavı üst yazısı ekinde işlemin bitişini izleyen üç(3) iş günü içinde  Enstitüye "/>
                  <w:listItem w:displayText="gönderilir. " w:value="gönderilir. "/>
                  <w:listItem w:displayText="ÖNEMLİ: Tezin BAP sekreterliği tarafından desteklenen bir proje kapsamında hazırlanması " w:value="ÖNEMLİ: Tezin BAP sekreterliği tarafından desteklenen bir proje kapsamında hazırlanması "/>
                  <w:listItem w:displayText="durumunda, Enstitü Yönetim Kurulunda görüşülüp kabul edilen Enstitü Tez Adı/Konusu " w:value="durumunda, Enstitü Yönetim Kurulunda görüşülüp kabul edilen Enstitü Tez Adı/Konusu "/>
                  <w:listItem w:displayText="düzeltme yazısının bir kopyası Danışman dilekçesi ekinde BAP sekreterliğine gönderilir. " w:value="düzeltme yazısının bir kopyası Danışman dilekçesi ekinde BAP sekreterliğine gönderilir. "/>
                  <w:listItem w:displayText="…………………………………………………………………………………..………………" w:value="…………………………………………………………………………………..………………"/>
                  <w:listItem w:displayText="NOT: Formda boş kalan satırı/satırları veya çerçeveleri işaretleyerek Back Space (←) tuşuyla " w:value="NOT: Formda boş kalan satırı/satırları veya çerçeveleri işaretleyerek Back Space (←) tuşuyla "/>
                  <w:listItem w:displayText="siliniz." w:value="siliniz."/>
                  <w:listItem w:displayText="NOT: Amaç ve kapsamın 200 kelimeden az  olmayacak şekilde hazırlanması gerekmektedir." w:value="NOT: Amaç ve kapsamın 200 kelimeden az  olmayacak şekilde hazırlanması gerekmektedir.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..……………………………" w:value="……………………………………………………………………..……………………………"/>
                </w:dropDownList>
              </w:sdtPr>
              <w:sdtEndPr>
                <w:rPr>
                  <w:rStyle w:val="Stil5"/>
                </w:rPr>
              </w:sdtEndPr>
              <w:sdtContent>
                <w:r w:rsidR="00525882">
                  <w:rPr>
                    <w:rStyle w:val="Stil5"/>
                    <w:color w:val="FF0000"/>
                  </w:rPr>
                  <w:t>Açıklamalar</w:t>
                </w:r>
              </w:sdtContent>
            </w:sdt>
            <w:r w:rsidR="00BA3F76" w:rsidRPr="00BA3F76">
              <w:rPr>
                <w:rFonts w:ascii="Times New Roman" w:hAnsi="Times New Roman" w:cs="Times New Roman"/>
              </w:rPr>
              <w:t xml:space="preserve">     </w:t>
            </w:r>
            <w:r w:rsidR="007A38A4">
              <w:rPr>
                <w:rFonts w:ascii="Times New Roman" w:hAnsi="Times New Roman" w:cs="Times New Roman"/>
              </w:rPr>
              <w:t xml:space="preserve">       </w:t>
            </w:r>
          </w:p>
        </w:tc>
      </w:tr>
    </w:tbl>
    <w:p w14:paraId="61D0489D" w14:textId="77777777" w:rsidR="00A034E9" w:rsidRDefault="00A034E9"/>
    <w:sectPr w:rsidR="00A034E9" w:rsidSect="00234E69">
      <w:headerReference w:type="default" r:id="rId6"/>
      <w:footerReference w:type="default" r:id="rId7"/>
      <w:pgSz w:w="11906" w:h="16838" w:code="9"/>
      <w:pgMar w:top="2268" w:right="567" w:bottom="1134" w:left="1701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32E92" w14:textId="77777777" w:rsidR="00054806" w:rsidRDefault="00054806" w:rsidP="005156D4">
      <w:pPr>
        <w:spacing w:after="0" w:line="240" w:lineRule="auto"/>
      </w:pPr>
      <w:r>
        <w:separator/>
      </w:r>
    </w:p>
  </w:endnote>
  <w:endnote w:type="continuationSeparator" w:id="0">
    <w:p w14:paraId="79393FAC" w14:textId="77777777" w:rsidR="00054806" w:rsidRDefault="00054806" w:rsidP="005156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1EFA1" w14:textId="77777777" w:rsidR="005156D4" w:rsidRPr="009F0CF0" w:rsidRDefault="00D361EB">
    <w:pPr>
      <w:pStyle w:val="AltBilgi"/>
      <w:rPr>
        <w:sz w:val="20"/>
        <w:szCs w:val="20"/>
      </w:rPr>
    </w:pPr>
    <w:r w:rsidRPr="00D361EB">
      <w:rPr>
        <w:rFonts w:ascii="Times New Roman" w:hAnsi="Times New Roman" w:cs="Times New Roman"/>
        <w:sz w:val="20"/>
        <w:szCs w:val="20"/>
      </w:rPr>
      <w:ptab w:relativeTo="margin" w:alignment="center" w:leader="none"/>
    </w:r>
    <w:r w:rsidRPr="009F0CF0">
      <w:rPr>
        <w:rFonts w:ascii="Times New Roman" w:hAnsi="Times New Roman" w:cs="Times New Roman"/>
        <w:sz w:val="20"/>
        <w:szCs w:val="20"/>
      </w:rPr>
      <w:t xml:space="preserve">Sayfa: 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begin"/>
    </w:r>
    <w:r w:rsidRPr="009F0CF0">
      <w:rPr>
        <w:rFonts w:ascii="Times New Roman" w:hAnsi="Times New Roman" w:cs="Times New Roman"/>
        <w:sz w:val="20"/>
        <w:szCs w:val="20"/>
      </w:rPr>
      <w:instrText xml:space="preserve"> PAGE </w:instrText>
    </w:r>
    <w:r w:rsidR="008B5D58" w:rsidRPr="009F0CF0">
      <w:rPr>
        <w:rFonts w:ascii="Times New Roman" w:hAnsi="Times New Roman" w:cs="Times New Roman"/>
        <w:sz w:val="20"/>
        <w:szCs w:val="20"/>
      </w:rPr>
      <w:fldChar w:fldCharType="separate"/>
    </w:r>
    <w:r w:rsidR="007D7C4E">
      <w:rPr>
        <w:rFonts w:ascii="Times New Roman" w:hAnsi="Times New Roman" w:cs="Times New Roman"/>
        <w:noProof/>
        <w:sz w:val="20"/>
        <w:szCs w:val="20"/>
      </w:rPr>
      <w:t>1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end"/>
    </w:r>
    <w:r w:rsidRPr="009F0CF0">
      <w:rPr>
        <w:rFonts w:ascii="Times New Roman" w:hAnsi="Times New Roman" w:cs="Times New Roman"/>
        <w:sz w:val="20"/>
        <w:szCs w:val="20"/>
      </w:rPr>
      <w:t xml:space="preserve"> / 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begin"/>
    </w:r>
    <w:r w:rsidRPr="009F0CF0">
      <w:rPr>
        <w:rFonts w:ascii="Times New Roman" w:hAnsi="Times New Roman" w:cs="Times New Roman"/>
        <w:sz w:val="20"/>
        <w:szCs w:val="20"/>
      </w:rPr>
      <w:instrText xml:space="preserve"> NUMPAGES  </w:instrText>
    </w:r>
    <w:r w:rsidR="008B5D58" w:rsidRPr="009F0CF0">
      <w:rPr>
        <w:rFonts w:ascii="Times New Roman" w:hAnsi="Times New Roman" w:cs="Times New Roman"/>
        <w:sz w:val="20"/>
        <w:szCs w:val="20"/>
      </w:rPr>
      <w:fldChar w:fldCharType="separate"/>
    </w:r>
    <w:r w:rsidR="007D7C4E">
      <w:rPr>
        <w:rFonts w:ascii="Times New Roman" w:hAnsi="Times New Roman" w:cs="Times New Roman"/>
        <w:noProof/>
        <w:sz w:val="20"/>
        <w:szCs w:val="20"/>
      </w:rPr>
      <w:t>1</w:t>
    </w:r>
    <w:r w:rsidR="008B5D58" w:rsidRPr="009F0CF0">
      <w:rPr>
        <w:rFonts w:ascii="Times New Roman" w:hAnsi="Times New Roman" w:cs="Times New Roman"/>
        <w:sz w:val="20"/>
        <w:szCs w:val="20"/>
      </w:rPr>
      <w:fldChar w:fldCharType="end"/>
    </w:r>
    <w:r w:rsidRPr="00D361EB">
      <w:rPr>
        <w:rFonts w:ascii="Times New Roman" w:hAnsi="Times New Roman" w:cs="Times New Roman"/>
        <w:sz w:val="20"/>
        <w:szCs w:val="20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DE593" w14:textId="77777777" w:rsidR="00054806" w:rsidRDefault="00054806" w:rsidP="005156D4">
      <w:pPr>
        <w:spacing w:after="0" w:line="240" w:lineRule="auto"/>
      </w:pPr>
      <w:r>
        <w:separator/>
      </w:r>
    </w:p>
  </w:footnote>
  <w:footnote w:type="continuationSeparator" w:id="0">
    <w:p w14:paraId="51F822A1" w14:textId="77777777" w:rsidR="00054806" w:rsidRDefault="00054806" w:rsidP="005156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46883" w14:textId="77777777" w:rsidR="00234E69" w:rsidRDefault="00054806" w:rsidP="00234E69">
    <w:pPr>
      <w:spacing w:after="0"/>
      <w:ind w:right="-648"/>
      <w:rPr>
        <w:rFonts w:ascii="Times New Roman" w:hAnsi="Times New Roman"/>
        <w:b/>
      </w:rPr>
    </w:pPr>
    <w:r>
      <w:rPr>
        <w:rFonts w:ascii="Times New Roman" w:hAnsi="Times New Roman"/>
        <w:b/>
        <w:noProof/>
        <w:lang w:eastAsia="tr-TR"/>
      </w:rPr>
      <w:pict w14:anchorId="59719BB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7" type="#_x0000_t202" style="position:absolute;margin-left:382.95pt;margin-top:-20.45pt;width:98.25pt;height:87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" stroked="f">
          <v:textbox>
            <w:txbxContent>
              <w:p w14:paraId="53FF42D3" w14:textId="77777777" w:rsidR="00234E69" w:rsidRDefault="00234E69" w:rsidP="00234E69">
                <w:pPr>
                  <w:ind w:right="-213"/>
                </w:pPr>
              </w:p>
            </w:txbxContent>
          </v:textbox>
        </v:shape>
      </w:pict>
    </w:r>
    <w:r>
      <w:rPr>
        <w:rFonts w:ascii="Times New Roman" w:hAnsi="Times New Roman"/>
        <w:b/>
        <w:noProof/>
        <w:lang w:eastAsia="tr-TR"/>
      </w:rPr>
      <w:pict w14:anchorId="766FA56D">
        <v:shape id="Text Box 7" o:spid="_x0000_s1026" type="#_x0000_t202" style="position:absolute;margin-left:82.95pt;margin-top:-8.45pt;width:292.5pt;height:57.7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" stroked="f">
          <v:textbox>
            <w:txbxContent>
              <w:p w14:paraId="391C7EDE" w14:textId="77777777" w:rsidR="00DE5AC4" w:rsidRPr="00EE0F16" w:rsidRDefault="00DE5AC4" w:rsidP="00DE5AC4">
                <w:pPr>
                  <w:spacing w:after="0" w:line="240" w:lineRule="auto"/>
                  <w:jc w:val="center"/>
                  <w:rPr>
                    <w:rFonts w:ascii="Times New Roman" w:hAnsi="Times New Roman"/>
                    <w:b/>
                    <w:sz w:val="24"/>
                    <w:szCs w:val="24"/>
                  </w:rPr>
                </w:pPr>
                <w:r w:rsidRPr="00EE0F16">
                  <w:rPr>
                    <w:rFonts w:ascii="Times New Roman" w:hAnsi="Times New Roman"/>
                    <w:b/>
                    <w:sz w:val="24"/>
                    <w:szCs w:val="24"/>
                  </w:rPr>
                  <w:t>T.C.</w:t>
                </w:r>
              </w:p>
              <w:p w14:paraId="153BEB03" w14:textId="77777777" w:rsidR="00DE5AC4" w:rsidRPr="00EE0F16" w:rsidRDefault="007D7C4E" w:rsidP="00DE5AC4">
                <w:pPr>
                  <w:spacing w:after="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BANDIRMA ONYEDİ EYLÜL ÜNİVERSİTESİ</w:t>
                </w:r>
              </w:p>
              <w:p w14:paraId="36B38CD6" w14:textId="77777777" w:rsidR="00DE5AC4" w:rsidRPr="00EE0F16" w:rsidRDefault="007D7C4E" w:rsidP="00DE5AC4">
                <w:pPr>
                  <w:spacing w:after="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>FEN BİLİMLERİ</w:t>
                </w:r>
                <w:r w:rsidR="00DE5AC4" w:rsidRPr="00EE0F16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  <w:t xml:space="preserve"> ENSTİTÜSÜ</w:t>
                </w:r>
              </w:p>
              <w:p w14:paraId="212EB0CE" w14:textId="77777777" w:rsidR="00234E69" w:rsidRPr="006169C4" w:rsidRDefault="00234E69" w:rsidP="00234E69">
                <w:pPr>
                  <w:spacing w:after="0" w:line="240" w:lineRule="auto"/>
                  <w:jc w:val="center"/>
                  <w:rPr>
                    <w:rFonts w:ascii="Times New Roman" w:hAnsi="Times New Roman"/>
                    <w:b/>
                  </w:rPr>
                </w:pPr>
              </w:p>
            </w:txbxContent>
          </v:textbox>
        </v:shape>
      </w:pict>
    </w:r>
    <w:r>
      <w:rPr>
        <w:rFonts w:ascii="Times New Roman" w:hAnsi="Times New Roman"/>
        <w:b/>
        <w:noProof/>
        <w:lang w:eastAsia="tr-TR"/>
      </w:rPr>
      <w:pict w14:anchorId="342A40A8">
        <v:shape id="Text Box 5" o:spid="_x0000_s1025" type="#_x0000_t202" style="position:absolute;margin-left:-20.55pt;margin-top:-22.7pt;width:97.5pt;height:90pt;z-index:251652096;visibility:visible;mso-wrap-style:none" stroked="f">
          <v:textbox style="mso-fit-shape-to-text:t">
            <w:txbxContent>
              <w:p w14:paraId="4A75831A" w14:textId="77777777" w:rsidR="00234E69" w:rsidRDefault="00054806" w:rsidP="00234E69">
                <w:r>
                  <w:rPr>
                    <w:rFonts w:ascii="Times New Roman" w:eastAsia="Times New Roman" w:hAnsi="Times New Roman" w:cs="Times New Roman"/>
                    <w:noProof/>
                    <w:sz w:val="24"/>
                    <w:szCs w:val="24"/>
                    <w:lang w:eastAsia="tr-TR"/>
                  </w:rPr>
                  <w:pict w14:anchorId="7312B263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6" type="#_x0000_t75" style="width:83.4pt;height:83.4pt">
                      <v:imagedata r:id="rId1" o:title="logo_tr"/>
                    </v:shape>
                  </w:pict>
                </w:r>
              </w:p>
            </w:txbxContent>
          </v:textbox>
        </v:shape>
      </w:pict>
    </w:r>
    <w:proofErr w:type="gramStart"/>
    <w:r w:rsidR="006169C4">
      <w:rPr>
        <w:rFonts w:ascii="Times New Roman" w:hAnsi="Times New Roman"/>
        <w:b/>
      </w:rPr>
      <w:t>ve</w:t>
    </w:r>
    <w:proofErr w:type="gramEnd"/>
    <w:r w:rsidR="00234E69" w:rsidRPr="00460FFD">
      <w:rPr>
        <w:rFonts w:ascii="Times New Roman" w:hAnsi="Times New Roman"/>
        <w:b/>
      </w:rPr>
      <w:tab/>
      <w:t xml:space="preserve">            </w:t>
    </w:r>
  </w:p>
  <w:p w14:paraId="2B1A3784" w14:textId="77777777" w:rsidR="00234E69" w:rsidRDefault="00234E6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I2szA1MDAxNjBU0lEKTi0uzszPAykwrAUAKum1XSwAAAA="/>
  </w:docVars>
  <w:rsids>
    <w:rsidRoot w:val="00295BDC"/>
    <w:rsid w:val="000018A0"/>
    <w:rsid w:val="00002C1A"/>
    <w:rsid w:val="00005019"/>
    <w:rsid w:val="00005155"/>
    <w:rsid w:val="00005C3C"/>
    <w:rsid w:val="00006067"/>
    <w:rsid w:val="000076A3"/>
    <w:rsid w:val="00013238"/>
    <w:rsid w:val="000164E8"/>
    <w:rsid w:val="00017A74"/>
    <w:rsid w:val="0002018E"/>
    <w:rsid w:val="00021AD2"/>
    <w:rsid w:val="0002329C"/>
    <w:rsid w:val="000236E6"/>
    <w:rsid w:val="00023873"/>
    <w:rsid w:val="0002402B"/>
    <w:rsid w:val="00025A8A"/>
    <w:rsid w:val="000270B2"/>
    <w:rsid w:val="00027DBD"/>
    <w:rsid w:val="00031AF8"/>
    <w:rsid w:val="00032722"/>
    <w:rsid w:val="00040B21"/>
    <w:rsid w:val="00040CC6"/>
    <w:rsid w:val="00041C38"/>
    <w:rsid w:val="000438C5"/>
    <w:rsid w:val="000452E3"/>
    <w:rsid w:val="00045ED8"/>
    <w:rsid w:val="00046C73"/>
    <w:rsid w:val="00050076"/>
    <w:rsid w:val="0005017F"/>
    <w:rsid w:val="00051113"/>
    <w:rsid w:val="00051840"/>
    <w:rsid w:val="00051B41"/>
    <w:rsid w:val="00054806"/>
    <w:rsid w:val="00054985"/>
    <w:rsid w:val="00056120"/>
    <w:rsid w:val="0005625D"/>
    <w:rsid w:val="0005756F"/>
    <w:rsid w:val="0006091C"/>
    <w:rsid w:val="000618AA"/>
    <w:rsid w:val="00062973"/>
    <w:rsid w:val="000666DD"/>
    <w:rsid w:val="00067845"/>
    <w:rsid w:val="0007080A"/>
    <w:rsid w:val="0007097D"/>
    <w:rsid w:val="00071ED5"/>
    <w:rsid w:val="0007280C"/>
    <w:rsid w:val="00072F70"/>
    <w:rsid w:val="00073A69"/>
    <w:rsid w:val="00074000"/>
    <w:rsid w:val="0007582F"/>
    <w:rsid w:val="0007678C"/>
    <w:rsid w:val="00077E26"/>
    <w:rsid w:val="00080F22"/>
    <w:rsid w:val="000812C3"/>
    <w:rsid w:val="00084CFD"/>
    <w:rsid w:val="0008626B"/>
    <w:rsid w:val="000870A6"/>
    <w:rsid w:val="00087179"/>
    <w:rsid w:val="00090EE8"/>
    <w:rsid w:val="000940D3"/>
    <w:rsid w:val="00094AA9"/>
    <w:rsid w:val="000961CC"/>
    <w:rsid w:val="0009728D"/>
    <w:rsid w:val="00097E73"/>
    <w:rsid w:val="000A3845"/>
    <w:rsid w:val="000A4A8B"/>
    <w:rsid w:val="000A6C5F"/>
    <w:rsid w:val="000B14F2"/>
    <w:rsid w:val="000B1616"/>
    <w:rsid w:val="000B2FA1"/>
    <w:rsid w:val="000B4DDB"/>
    <w:rsid w:val="000B4EAD"/>
    <w:rsid w:val="000B5BF8"/>
    <w:rsid w:val="000C634C"/>
    <w:rsid w:val="000D1E6D"/>
    <w:rsid w:val="000D4F35"/>
    <w:rsid w:val="000D550E"/>
    <w:rsid w:val="000D59EF"/>
    <w:rsid w:val="000D5F0C"/>
    <w:rsid w:val="000D7597"/>
    <w:rsid w:val="000D791B"/>
    <w:rsid w:val="000E69F0"/>
    <w:rsid w:val="000F383E"/>
    <w:rsid w:val="000F5797"/>
    <w:rsid w:val="000F7837"/>
    <w:rsid w:val="0010015F"/>
    <w:rsid w:val="00106695"/>
    <w:rsid w:val="00110BE1"/>
    <w:rsid w:val="001125FA"/>
    <w:rsid w:val="00113225"/>
    <w:rsid w:val="00114656"/>
    <w:rsid w:val="00115241"/>
    <w:rsid w:val="00115BEB"/>
    <w:rsid w:val="00117BAC"/>
    <w:rsid w:val="00121096"/>
    <w:rsid w:val="0012176B"/>
    <w:rsid w:val="001236A3"/>
    <w:rsid w:val="0012448B"/>
    <w:rsid w:val="001255D1"/>
    <w:rsid w:val="001262B4"/>
    <w:rsid w:val="00126A36"/>
    <w:rsid w:val="0013357C"/>
    <w:rsid w:val="00135B10"/>
    <w:rsid w:val="00142B0C"/>
    <w:rsid w:val="00144673"/>
    <w:rsid w:val="00145AD6"/>
    <w:rsid w:val="00161648"/>
    <w:rsid w:val="001625F2"/>
    <w:rsid w:val="00162C5F"/>
    <w:rsid w:val="0016453A"/>
    <w:rsid w:val="00164633"/>
    <w:rsid w:val="001648B7"/>
    <w:rsid w:val="00165759"/>
    <w:rsid w:val="0016675C"/>
    <w:rsid w:val="00171571"/>
    <w:rsid w:val="00175F6E"/>
    <w:rsid w:val="001802B2"/>
    <w:rsid w:val="00181F7A"/>
    <w:rsid w:val="00182DE6"/>
    <w:rsid w:val="00187622"/>
    <w:rsid w:val="00187713"/>
    <w:rsid w:val="00190048"/>
    <w:rsid w:val="00194C17"/>
    <w:rsid w:val="00196251"/>
    <w:rsid w:val="0019795B"/>
    <w:rsid w:val="00197E2A"/>
    <w:rsid w:val="001A007B"/>
    <w:rsid w:val="001A3641"/>
    <w:rsid w:val="001A4583"/>
    <w:rsid w:val="001A50CC"/>
    <w:rsid w:val="001A6836"/>
    <w:rsid w:val="001A736E"/>
    <w:rsid w:val="001B01F5"/>
    <w:rsid w:val="001B248A"/>
    <w:rsid w:val="001B3FB3"/>
    <w:rsid w:val="001B4A2A"/>
    <w:rsid w:val="001B652A"/>
    <w:rsid w:val="001B6B9F"/>
    <w:rsid w:val="001C1865"/>
    <w:rsid w:val="001C21EE"/>
    <w:rsid w:val="001C4132"/>
    <w:rsid w:val="001C5990"/>
    <w:rsid w:val="001C7B12"/>
    <w:rsid w:val="001D179A"/>
    <w:rsid w:val="001D22EF"/>
    <w:rsid w:val="001D250A"/>
    <w:rsid w:val="001D28D3"/>
    <w:rsid w:val="001D36CA"/>
    <w:rsid w:val="001D57A2"/>
    <w:rsid w:val="001D6B68"/>
    <w:rsid w:val="001E311E"/>
    <w:rsid w:val="001E36B4"/>
    <w:rsid w:val="001E51CE"/>
    <w:rsid w:val="001E5DAB"/>
    <w:rsid w:val="001E7995"/>
    <w:rsid w:val="001F108C"/>
    <w:rsid w:val="001F11BB"/>
    <w:rsid w:val="001F38C0"/>
    <w:rsid w:val="001F3C36"/>
    <w:rsid w:val="001F3FE4"/>
    <w:rsid w:val="001F60C6"/>
    <w:rsid w:val="0020069F"/>
    <w:rsid w:val="00200AE4"/>
    <w:rsid w:val="00203AD8"/>
    <w:rsid w:val="002049E1"/>
    <w:rsid w:val="00205BDE"/>
    <w:rsid w:val="002072B3"/>
    <w:rsid w:val="00207BC1"/>
    <w:rsid w:val="00207F12"/>
    <w:rsid w:val="00210770"/>
    <w:rsid w:val="00210A4F"/>
    <w:rsid w:val="0021106F"/>
    <w:rsid w:val="00211672"/>
    <w:rsid w:val="00214433"/>
    <w:rsid w:val="0021447A"/>
    <w:rsid w:val="0021448A"/>
    <w:rsid w:val="0021556B"/>
    <w:rsid w:val="00223C77"/>
    <w:rsid w:val="0022576A"/>
    <w:rsid w:val="00226123"/>
    <w:rsid w:val="002263CA"/>
    <w:rsid w:val="00231E98"/>
    <w:rsid w:val="002321D8"/>
    <w:rsid w:val="00234282"/>
    <w:rsid w:val="002349E9"/>
    <w:rsid w:val="00234E69"/>
    <w:rsid w:val="00235662"/>
    <w:rsid w:val="00237840"/>
    <w:rsid w:val="00241492"/>
    <w:rsid w:val="0024171F"/>
    <w:rsid w:val="00242AB3"/>
    <w:rsid w:val="002439CA"/>
    <w:rsid w:val="002448E6"/>
    <w:rsid w:val="00244AE3"/>
    <w:rsid w:val="00245484"/>
    <w:rsid w:val="00245AD9"/>
    <w:rsid w:val="002519EF"/>
    <w:rsid w:val="0025255D"/>
    <w:rsid w:val="00254369"/>
    <w:rsid w:val="0025500F"/>
    <w:rsid w:val="002562DC"/>
    <w:rsid w:val="002609D8"/>
    <w:rsid w:val="00263B6E"/>
    <w:rsid w:val="00264D2A"/>
    <w:rsid w:val="00265BAC"/>
    <w:rsid w:val="002661AA"/>
    <w:rsid w:val="002664BC"/>
    <w:rsid w:val="00266D7A"/>
    <w:rsid w:val="002675B9"/>
    <w:rsid w:val="002679FA"/>
    <w:rsid w:val="00267D70"/>
    <w:rsid w:val="00270EA7"/>
    <w:rsid w:val="0027405E"/>
    <w:rsid w:val="00275408"/>
    <w:rsid w:val="0027722A"/>
    <w:rsid w:val="002772E0"/>
    <w:rsid w:val="00277D66"/>
    <w:rsid w:val="00280D21"/>
    <w:rsid w:val="0028152E"/>
    <w:rsid w:val="00283024"/>
    <w:rsid w:val="0028469C"/>
    <w:rsid w:val="0028476C"/>
    <w:rsid w:val="00287414"/>
    <w:rsid w:val="00290EFB"/>
    <w:rsid w:val="00291AD9"/>
    <w:rsid w:val="00295871"/>
    <w:rsid w:val="00295BDC"/>
    <w:rsid w:val="002A0446"/>
    <w:rsid w:val="002A2D56"/>
    <w:rsid w:val="002A4ABB"/>
    <w:rsid w:val="002A7635"/>
    <w:rsid w:val="002A7E8D"/>
    <w:rsid w:val="002B0A83"/>
    <w:rsid w:val="002B19F4"/>
    <w:rsid w:val="002B223C"/>
    <w:rsid w:val="002B2A77"/>
    <w:rsid w:val="002B3DBA"/>
    <w:rsid w:val="002B49B4"/>
    <w:rsid w:val="002B572A"/>
    <w:rsid w:val="002B6618"/>
    <w:rsid w:val="002C07C0"/>
    <w:rsid w:val="002C1307"/>
    <w:rsid w:val="002C1E89"/>
    <w:rsid w:val="002C2F6F"/>
    <w:rsid w:val="002C354D"/>
    <w:rsid w:val="002C473E"/>
    <w:rsid w:val="002C47AE"/>
    <w:rsid w:val="002C5B81"/>
    <w:rsid w:val="002C6595"/>
    <w:rsid w:val="002C7A28"/>
    <w:rsid w:val="002D1C91"/>
    <w:rsid w:val="002D2ADF"/>
    <w:rsid w:val="002D2E98"/>
    <w:rsid w:val="002D633F"/>
    <w:rsid w:val="002D78D2"/>
    <w:rsid w:val="002D7CEA"/>
    <w:rsid w:val="002E13D4"/>
    <w:rsid w:val="002E1741"/>
    <w:rsid w:val="002E1AFE"/>
    <w:rsid w:val="002E23E9"/>
    <w:rsid w:val="002E29EC"/>
    <w:rsid w:val="002E3709"/>
    <w:rsid w:val="002E4398"/>
    <w:rsid w:val="002E4D26"/>
    <w:rsid w:val="002E528B"/>
    <w:rsid w:val="002E6079"/>
    <w:rsid w:val="002E7DAF"/>
    <w:rsid w:val="002F4A32"/>
    <w:rsid w:val="002F5E92"/>
    <w:rsid w:val="00301498"/>
    <w:rsid w:val="003015D6"/>
    <w:rsid w:val="003031AC"/>
    <w:rsid w:val="003050D1"/>
    <w:rsid w:val="00310782"/>
    <w:rsid w:val="00311EE3"/>
    <w:rsid w:val="00312AAF"/>
    <w:rsid w:val="0031402A"/>
    <w:rsid w:val="003146CE"/>
    <w:rsid w:val="00315894"/>
    <w:rsid w:val="00316B87"/>
    <w:rsid w:val="00320FF7"/>
    <w:rsid w:val="00322FE4"/>
    <w:rsid w:val="003259EE"/>
    <w:rsid w:val="00327DB6"/>
    <w:rsid w:val="00332092"/>
    <w:rsid w:val="0033324B"/>
    <w:rsid w:val="00334924"/>
    <w:rsid w:val="0033729D"/>
    <w:rsid w:val="00337A96"/>
    <w:rsid w:val="00337AD2"/>
    <w:rsid w:val="00337DC1"/>
    <w:rsid w:val="00344275"/>
    <w:rsid w:val="00347C86"/>
    <w:rsid w:val="0035061A"/>
    <w:rsid w:val="00351717"/>
    <w:rsid w:val="00351B27"/>
    <w:rsid w:val="00354002"/>
    <w:rsid w:val="0035737C"/>
    <w:rsid w:val="00357780"/>
    <w:rsid w:val="00362211"/>
    <w:rsid w:val="00367BDA"/>
    <w:rsid w:val="00372657"/>
    <w:rsid w:val="00373820"/>
    <w:rsid w:val="00374590"/>
    <w:rsid w:val="00374683"/>
    <w:rsid w:val="003771CA"/>
    <w:rsid w:val="003774B3"/>
    <w:rsid w:val="00377503"/>
    <w:rsid w:val="003779B0"/>
    <w:rsid w:val="00380BEF"/>
    <w:rsid w:val="003815DE"/>
    <w:rsid w:val="003825DE"/>
    <w:rsid w:val="00382B67"/>
    <w:rsid w:val="00382F7D"/>
    <w:rsid w:val="003849F0"/>
    <w:rsid w:val="00386909"/>
    <w:rsid w:val="00386996"/>
    <w:rsid w:val="00387270"/>
    <w:rsid w:val="0039042F"/>
    <w:rsid w:val="00391451"/>
    <w:rsid w:val="003940C0"/>
    <w:rsid w:val="00395028"/>
    <w:rsid w:val="003961C5"/>
    <w:rsid w:val="00396B53"/>
    <w:rsid w:val="00397CCD"/>
    <w:rsid w:val="003A0265"/>
    <w:rsid w:val="003A2703"/>
    <w:rsid w:val="003A2ED1"/>
    <w:rsid w:val="003A38E3"/>
    <w:rsid w:val="003A525D"/>
    <w:rsid w:val="003A5839"/>
    <w:rsid w:val="003A6C92"/>
    <w:rsid w:val="003A6DA3"/>
    <w:rsid w:val="003B07EF"/>
    <w:rsid w:val="003B0D74"/>
    <w:rsid w:val="003B140B"/>
    <w:rsid w:val="003B3406"/>
    <w:rsid w:val="003B586C"/>
    <w:rsid w:val="003B67D6"/>
    <w:rsid w:val="003B6860"/>
    <w:rsid w:val="003C0FC6"/>
    <w:rsid w:val="003C2927"/>
    <w:rsid w:val="003C3605"/>
    <w:rsid w:val="003D4DB6"/>
    <w:rsid w:val="003D578E"/>
    <w:rsid w:val="003D6518"/>
    <w:rsid w:val="003D7348"/>
    <w:rsid w:val="003E30BB"/>
    <w:rsid w:val="003E402F"/>
    <w:rsid w:val="003F0124"/>
    <w:rsid w:val="003F0855"/>
    <w:rsid w:val="003F242C"/>
    <w:rsid w:val="003F4A29"/>
    <w:rsid w:val="003F6C31"/>
    <w:rsid w:val="00400C73"/>
    <w:rsid w:val="00402C06"/>
    <w:rsid w:val="00402F7A"/>
    <w:rsid w:val="00404F19"/>
    <w:rsid w:val="00406253"/>
    <w:rsid w:val="004064A5"/>
    <w:rsid w:val="004068F5"/>
    <w:rsid w:val="00410316"/>
    <w:rsid w:val="00411E76"/>
    <w:rsid w:val="00412CCB"/>
    <w:rsid w:val="00414565"/>
    <w:rsid w:val="00414875"/>
    <w:rsid w:val="00416948"/>
    <w:rsid w:val="00416D09"/>
    <w:rsid w:val="004202E1"/>
    <w:rsid w:val="004209F0"/>
    <w:rsid w:val="00421252"/>
    <w:rsid w:val="0042176B"/>
    <w:rsid w:val="00421B9B"/>
    <w:rsid w:val="00421FAD"/>
    <w:rsid w:val="00423594"/>
    <w:rsid w:val="00423F1E"/>
    <w:rsid w:val="00424E8E"/>
    <w:rsid w:val="00425F19"/>
    <w:rsid w:val="00427CB5"/>
    <w:rsid w:val="004357E6"/>
    <w:rsid w:val="00435BB4"/>
    <w:rsid w:val="00436D71"/>
    <w:rsid w:val="004370A0"/>
    <w:rsid w:val="0044065D"/>
    <w:rsid w:val="00440A17"/>
    <w:rsid w:val="00440E85"/>
    <w:rsid w:val="00441029"/>
    <w:rsid w:val="0044189E"/>
    <w:rsid w:val="00442170"/>
    <w:rsid w:val="00443E01"/>
    <w:rsid w:val="0044666D"/>
    <w:rsid w:val="00450138"/>
    <w:rsid w:val="00450312"/>
    <w:rsid w:val="00451BE6"/>
    <w:rsid w:val="00454C2B"/>
    <w:rsid w:val="00454E88"/>
    <w:rsid w:val="00457041"/>
    <w:rsid w:val="004600F3"/>
    <w:rsid w:val="00462DDB"/>
    <w:rsid w:val="00463B97"/>
    <w:rsid w:val="004652BB"/>
    <w:rsid w:val="00465CB2"/>
    <w:rsid w:val="00466B97"/>
    <w:rsid w:val="00474622"/>
    <w:rsid w:val="00475D3D"/>
    <w:rsid w:val="00481300"/>
    <w:rsid w:val="004860C6"/>
    <w:rsid w:val="00491083"/>
    <w:rsid w:val="00493DA7"/>
    <w:rsid w:val="00494082"/>
    <w:rsid w:val="00496DFB"/>
    <w:rsid w:val="004A2274"/>
    <w:rsid w:val="004A2809"/>
    <w:rsid w:val="004A39EB"/>
    <w:rsid w:val="004A5272"/>
    <w:rsid w:val="004A58B6"/>
    <w:rsid w:val="004A64A4"/>
    <w:rsid w:val="004A7017"/>
    <w:rsid w:val="004B06E4"/>
    <w:rsid w:val="004B0E16"/>
    <w:rsid w:val="004B2483"/>
    <w:rsid w:val="004B24F0"/>
    <w:rsid w:val="004B2B33"/>
    <w:rsid w:val="004B2FA5"/>
    <w:rsid w:val="004B6981"/>
    <w:rsid w:val="004C4215"/>
    <w:rsid w:val="004C60E3"/>
    <w:rsid w:val="004C6A66"/>
    <w:rsid w:val="004C7887"/>
    <w:rsid w:val="004D049C"/>
    <w:rsid w:val="004D0563"/>
    <w:rsid w:val="004D1C8B"/>
    <w:rsid w:val="004D2E51"/>
    <w:rsid w:val="004D3E15"/>
    <w:rsid w:val="004D4039"/>
    <w:rsid w:val="004D5E37"/>
    <w:rsid w:val="004D7E2E"/>
    <w:rsid w:val="004E043A"/>
    <w:rsid w:val="004E1282"/>
    <w:rsid w:val="004E26EA"/>
    <w:rsid w:val="004E44B6"/>
    <w:rsid w:val="004E5E51"/>
    <w:rsid w:val="004F0771"/>
    <w:rsid w:val="004F08FB"/>
    <w:rsid w:val="004F126A"/>
    <w:rsid w:val="004F44B9"/>
    <w:rsid w:val="004F7489"/>
    <w:rsid w:val="004F7694"/>
    <w:rsid w:val="004F7835"/>
    <w:rsid w:val="00502CFC"/>
    <w:rsid w:val="005047E5"/>
    <w:rsid w:val="00504A0A"/>
    <w:rsid w:val="005069F9"/>
    <w:rsid w:val="00506DF8"/>
    <w:rsid w:val="00507B88"/>
    <w:rsid w:val="005104E8"/>
    <w:rsid w:val="00512BD4"/>
    <w:rsid w:val="005156D4"/>
    <w:rsid w:val="0051666C"/>
    <w:rsid w:val="00517ABB"/>
    <w:rsid w:val="00520858"/>
    <w:rsid w:val="00520B1B"/>
    <w:rsid w:val="00521D19"/>
    <w:rsid w:val="00521E5C"/>
    <w:rsid w:val="00523F9F"/>
    <w:rsid w:val="00525882"/>
    <w:rsid w:val="00525D7A"/>
    <w:rsid w:val="005260BD"/>
    <w:rsid w:val="00527E14"/>
    <w:rsid w:val="0053035E"/>
    <w:rsid w:val="005326E3"/>
    <w:rsid w:val="00533286"/>
    <w:rsid w:val="00536D57"/>
    <w:rsid w:val="005428E7"/>
    <w:rsid w:val="0054349C"/>
    <w:rsid w:val="00543749"/>
    <w:rsid w:val="00543B14"/>
    <w:rsid w:val="00543D23"/>
    <w:rsid w:val="0054452C"/>
    <w:rsid w:val="00544D96"/>
    <w:rsid w:val="00547273"/>
    <w:rsid w:val="005477AF"/>
    <w:rsid w:val="00550259"/>
    <w:rsid w:val="00551B22"/>
    <w:rsid w:val="00552DF6"/>
    <w:rsid w:val="005538A5"/>
    <w:rsid w:val="005558A5"/>
    <w:rsid w:val="00555A5E"/>
    <w:rsid w:val="00555B7E"/>
    <w:rsid w:val="00557B7C"/>
    <w:rsid w:val="00560C3F"/>
    <w:rsid w:val="00561191"/>
    <w:rsid w:val="005621CD"/>
    <w:rsid w:val="0056666F"/>
    <w:rsid w:val="005704B9"/>
    <w:rsid w:val="00572F03"/>
    <w:rsid w:val="005743BC"/>
    <w:rsid w:val="00574DA5"/>
    <w:rsid w:val="00575E2D"/>
    <w:rsid w:val="0057620E"/>
    <w:rsid w:val="00580EF1"/>
    <w:rsid w:val="00581780"/>
    <w:rsid w:val="00582A06"/>
    <w:rsid w:val="00586ECD"/>
    <w:rsid w:val="00587729"/>
    <w:rsid w:val="0058775F"/>
    <w:rsid w:val="00587B16"/>
    <w:rsid w:val="00587CB2"/>
    <w:rsid w:val="00590290"/>
    <w:rsid w:val="00590490"/>
    <w:rsid w:val="00595559"/>
    <w:rsid w:val="005A353F"/>
    <w:rsid w:val="005A5692"/>
    <w:rsid w:val="005B0BCE"/>
    <w:rsid w:val="005B1B60"/>
    <w:rsid w:val="005B225D"/>
    <w:rsid w:val="005B27A8"/>
    <w:rsid w:val="005B2BCF"/>
    <w:rsid w:val="005B3C41"/>
    <w:rsid w:val="005B4B08"/>
    <w:rsid w:val="005B4C24"/>
    <w:rsid w:val="005C023D"/>
    <w:rsid w:val="005C22DD"/>
    <w:rsid w:val="005C29E7"/>
    <w:rsid w:val="005C2D4B"/>
    <w:rsid w:val="005C2EA7"/>
    <w:rsid w:val="005C4728"/>
    <w:rsid w:val="005C4D28"/>
    <w:rsid w:val="005C54CF"/>
    <w:rsid w:val="005C7421"/>
    <w:rsid w:val="005D0C5C"/>
    <w:rsid w:val="005D1678"/>
    <w:rsid w:val="005D26DF"/>
    <w:rsid w:val="005D2A7C"/>
    <w:rsid w:val="005D468B"/>
    <w:rsid w:val="005D60D4"/>
    <w:rsid w:val="005D67A8"/>
    <w:rsid w:val="005E01AD"/>
    <w:rsid w:val="005E0486"/>
    <w:rsid w:val="005E1C76"/>
    <w:rsid w:val="005E495E"/>
    <w:rsid w:val="005E6C67"/>
    <w:rsid w:val="005E7286"/>
    <w:rsid w:val="005E7731"/>
    <w:rsid w:val="005E7957"/>
    <w:rsid w:val="005F365D"/>
    <w:rsid w:val="005F5BA9"/>
    <w:rsid w:val="005F7C58"/>
    <w:rsid w:val="00600285"/>
    <w:rsid w:val="0060130C"/>
    <w:rsid w:val="0060150D"/>
    <w:rsid w:val="006017A5"/>
    <w:rsid w:val="00605529"/>
    <w:rsid w:val="00606CDD"/>
    <w:rsid w:val="00614256"/>
    <w:rsid w:val="006151DE"/>
    <w:rsid w:val="006169C4"/>
    <w:rsid w:val="00621AFD"/>
    <w:rsid w:val="00621DC6"/>
    <w:rsid w:val="006233D4"/>
    <w:rsid w:val="006236F0"/>
    <w:rsid w:val="006256CA"/>
    <w:rsid w:val="0062671C"/>
    <w:rsid w:val="00627192"/>
    <w:rsid w:val="00630048"/>
    <w:rsid w:val="00630157"/>
    <w:rsid w:val="00632205"/>
    <w:rsid w:val="00633746"/>
    <w:rsid w:val="006344C1"/>
    <w:rsid w:val="00635373"/>
    <w:rsid w:val="00636912"/>
    <w:rsid w:val="00636AA0"/>
    <w:rsid w:val="00640EC7"/>
    <w:rsid w:val="00640ED2"/>
    <w:rsid w:val="006413F8"/>
    <w:rsid w:val="00643D06"/>
    <w:rsid w:val="00644952"/>
    <w:rsid w:val="00645341"/>
    <w:rsid w:val="006457D5"/>
    <w:rsid w:val="00650FD6"/>
    <w:rsid w:val="00654870"/>
    <w:rsid w:val="00656278"/>
    <w:rsid w:val="00662240"/>
    <w:rsid w:val="006622B6"/>
    <w:rsid w:val="00662463"/>
    <w:rsid w:val="006628E1"/>
    <w:rsid w:val="00663685"/>
    <w:rsid w:val="00664417"/>
    <w:rsid w:val="00664AFE"/>
    <w:rsid w:val="00664FB8"/>
    <w:rsid w:val="00666FEF"/>
    <w:rsid w:val="00667B27"/>
    <w:rsid w:val="00673133"/>
    <w:rsid w:val="00673BAF"/>
    <w:rsid w:val="006809A4"/>
    <w:rsid w:val="00682197"/>
    <w:rsid w:val="00682B5F"/>
    <w:rsid w:val="006830D3"/>
    <w:rsid w:val="00685256"/>
    <w:rsid w:val="006855AC"/>
    <w:rsid w:val="00685E6D"/>
    <w:rsid w:val="00690A7B"/>
    <w:rsid w:val="00691379"/>
    <w:rsid w:val="00692DB1"/>
    <w:rsid w:val="00693E3F"/>
    <w:rsid w:val="00697A44"/>
    <w:rsid w:val="006A04E5"/>
    <w:rsid w:val="006A2586"/>
    <w:rsid w:val="006A267D"/>
    <w:rsid w:val="006A2A98"/>
    <w:rsid w:val="006A5816"/>
    <w:rsid w:val="006A7FE0"/>
    <w:rsid w:val="006B1A40"/>
    <w:rsid w:val="006B4F87"/>
    <w:rsid w:val="006B5048"/>
    <w:rsid w:val="006B5147"/>
    <w:rsid w:val="006B65FD"/>
    <w:rsid w:val="006B7AB6"/>
    <w:rsid w:val="006C0986"/>
    <w:rsid w:val="006C0A9C"/>
    <w:rsid w:val="006C1707"/>
    <w:rsid w:val="006C1E5F"/>
    <w:rsid w:val="006C428A"/>
    <w:rsid w:val="006C4B1E"/>
    <w:rsid w:val="006C7229"/>
    <w:rsid w:val="006D3BEC"/>
    <w:rsid w:val="006D57D5"/>
    <w:rsid w:val="006D5A86"/>
    <w:rsid w:val="006E1074"/>
    <w:rsid w:val="006E2BFB"/>
    <w:rsid w:val="006E3414"/>
    <w:rsid w:val="006E6C44"/>
    <w:rsid w:val="006F04F7"/>
    <w:rsid w:val="006F4088"/>
    <w:rsid w:val="006F675B"/>
    <w:rsid w:val="006F6A48"/>
    <w:rsid w:val="006F7019"/>
    <w:rsid w:val="00700344"/>
    <w:rsid w:val="007008DE"/>
    <w:rsid w:val="0070381D"/>
    <w:rsid w:val="0071060E"/>
    <w:rsid w:val="00712A62"/>
    <w:rsid w:val="007140D8"/>
    <w:rsid w:val="0071505F"/>
    <w:rsid w:val="007153F3"/>
    <w:rsid w:val="00716452"/>
    <w:rsid w:val="00723FF5"/>
    <w:rsid w:val="007277AB"/>
    <w:rsid w:val="007323F4"/>
    <w:rsid w:val="00733A05"/>
    <w:rsid w:val="00733CAD"/>
    <w:rsid w:val="0073456E"/>
    <w:rsid w:val="0073698F"/>
    <w:rsid w:val="007408DA"/>
    <w:rsid w:val="007449C1"/>
    <w:rsid w:val="00745545"/>
    <w:rsid w:val="007477E5"/>
    <w:rsid w:val="007478AB"/>
    <w:rsid w:val="00747CDC"/>
    <w:rsid w:val="007520D6"/>
    <w:rsid w:val="00755975"/>
    <w:rsid w:val="00755F4B"/>
    <w:rsid w:val="00756412"/>
    <w:rsid w:val="00756B4E"/>
    <w:rsid w:val="00756C37"/>
    <w:rsid w:val="007601F5"/>
    <w:rsid w:val="0076045C"/>
    <w:rsid w:val="0076192E"/>
    <w:rsid w:val="0077096D"/>
    <w:rsid w:val="00770E4F"/>
    <w:rsid w:val="007716C7"/>
    <w:rsid w:val="007740A0"/>
    <w:rsid w:val="0077456D"/>
    <w:rsid w:val="0077488A"/>
    <w:rsid w:val="0077639E"/>
    <w:rsid w:val="007770F8"/>
    <w:rsid w:val="007826B3"/>
    <w:rsid w:val="00782E38"/>
    <w:rsid w:val="00783B7D"/>
    <w:rsid w:val="0078414F"/>
    <w:rsid w:val="0078736A"/>
    <w:rsid w:val="00787D9E"/>
    <w:rsid w:val="00793336"/>
    <w:rsid w:val="00793F38"/>
    <w:rsid w:val="00793FD7"/>
    <w:rsid w:val="007940B7"/>
    <w:rsid w:val="007945F6"/>
    <w:rsid w:val="00794C2F"/>
    <w:rsid w:val="007A1A98"/>
    <w:rsid w:val="007A3685"/>
    <w:rsid w:val="007A38A4"/>
    <w:rsid w:val="007B1F6E"/>
    <w:rsid w:val="007B3F85"/>
    <w:rsid w:val="007B51D0"/>
    <w:rsid w:val="007B5B2B"/>
    <w:rsid w:val="007B7B24"/>
    <w:rsid w:val="007C3C5D"/>
    <w:rsid w:val="007C560E"/>
    <w:rsid w:val="007C5D64"/>
    <w:rsid w:val="007C6D97"/>
    <w:rsid w:val="007D09E3"/>
    <w:rsid w:val="007D24DD"/>
    <w:rsid w:val="007D31D7"/>
    <w:rsid w:val="007D53ED"/>
    <w:rsid w:val="007D6E90"/>
    <w:rsid w:val="007D6EE0"/>
    <w:rsid w:val="007D70E0"/>
    <w:rsid w:val="007D7461"/>
    <w:rsid w:val="007D7974"/>
    <w:rsid w:val="007D7C4E"/>
    <w:rsid w:val="007E048A"/>
    <w:rsid w:val="007E14ED"/>
    <w:rsid w:val="007E237C"/>
    <w:rsid w:val="007E33C3"/>
    <w:rsid w:val="007E433F"/>
    <w:rsid w:val="007E4E50"/>
    <w:rsid w:val="007E69EC"/>
    <w:rsid w:val="007E7ED7"/>
    <w:rsid w:val="007F04A3"/>
    <w:rsid w:val="007F05AF"/>
    <w:rsid w:val="007F0C50"/>
    <w:rsid w:val="007F3558"/>
    <w:rsid w:val="007F3638"/>
    <w:rsid w:val="007F49BF"/>
    <w:rsid w:val="007F605A"/>
    <w:rsid w:val="007F6483"/>
    <w:rsid w:val="007F6A39"/>
    <w:rsid w:val="008007B3"/>
    <w:rsid w:val="008037A1"/>
    <w:rsid w:val="008101AD"/>
    <w:rsid w:val="00811274"/>
    <w:rsid w:val="00811422"/>
    <w:rsid w:val="00812227"/>
    <w:rsid w:val="00812C27"/>
    <w:rsid w:val="00812E2F"/>
    <w:rsid w:val="00815674"/>
    <w:rsid w:val="008176F5"/>
    <w:rsid w:val="00817CB5"/>
    <w:rsid w:val="0082006F"/>
    <w:rsid w:val="008230E4"/>
    <w:rsid w:val="008231C8"/>
    <w:rsid w:val="0082648F"/>
    <w:rsid w:val="00826FAF"/>
    <w:rsid w:val="008319BA"/>
    <w:rsid w:val="008368C8"/>
    <w:rsid w:val="00840061"/>
    <w:rsid w:val="00840C31"/>
    <w:rsid w:val="00841D7A"/>
    <w:rsid w:val="00841FF1"/>
    <w:rsid w:val="008426C5"/>
    <w:rsid w:val="008442A0"/>
    <w:rsid w:val="0084530C"/>
    <w:rsid w:val="00845D4F"/>
    <w:rsid w:val="0084717F"/>
    <w:rsid w:val="008506C2"/>
    <w:rsid w:val="00850B57"/>
    <w:rsid w:val="00851C2F"/>
    <w:rsid w:val="0086028C"/>
    <w:rsid w:val="0086114D"/>
    <w:rsid w:val="00861DDA"/>
    <w:rsid w:val="0086239C"/>
    <w:rsid w:val="00862843"/>
    <w:rsid w:val="00863BF9"/>
    <w:rsid w:val="00864463"/>
    <w:rsid w:val="00870DBE"/>
    <w:rsid w:val="008711C4"/>
    <w:rsid w:val="0087317B"/>
    <w:rsid w:val="00873CB8"/>
    <w:rsid w:val="00874BD5"/>
    <w:rsid w:val="008760FD"/>
    <w:rsid w:val="00876173"/>
    <w:rsid w:val="00877629"/>
    <w:rsid w:val="00880B93"/>
    <w:rsid w:val="00880FFF"/>
    <w:rsid w:val="008817B0"/>
    <w:rsid w:val="008838F4"/>
    <w:rsid w:val="008843A9"/>
    <w:rsid w:val="0088446D"/>
    <w:rsid w:val="0088572B"/>
    <w:rsid w:val="00885C11"/>
    <w:rsid w:val="008903C2"/>
    <w:rsid w:val="0089050E"/>
    <w:rsid w:val="00891958"/>
    <w:rsid w:val="00892A4F"/>
    <w:rsid w:val="00894D41"/>
    <w:rsid w:val="00897A7E"/>
    <w:rsid w:val="00897E0B"/>
    <w:rsid w:val="008A0AB2"/>
    <w:rsid w:val="008A2ECD"/>
    <w:rsid w:val="008A3A34"/>
    <w:rsid w:val="008A4ADA"/>
    <w:rsid w:val="008B00DC"/>
    <w:rsid w:val="008B0A15"/>
    <w:rsid w:val="008B0DFA"/>
    <w:rsid w:val="008B1050"/>
    <w:rsid w:val="008B35D8"/>
    <w:rsid w:val="008B43B6"/>
    <w:rsid w:val="008B5D58"/>
    <w:rsid w:val="008B75A2"/>
    <w:rsid w:val="008C0EC3"/>
    <w:rsid w:val="008C2DA8"/>
    <w:rsid w:val="008C52CC"/>
    <w:rsid w:val="008C5D11"/>
    <w:rsid w:val="008C60BF"/>
    <w:rsid w:val="008C66FF"/>
    <w:rsid w:val="008D32AE"/>
    <w:rsid w:val="008D4B9A"/>
    <w:rsid w:val="008D500D"/>
    <w:rsid w:val="008D7674"/>
    <w:rsid w:val="008E0673"/>
    <w:rsid w:val="008E0A1F"/>
    <w:rsid w:val="008E0AB2"/>
    <w:rsid w:val="008E115B"/>
    <w:rsid w:val="008E27C4"/>
    <w:rsid w:val="008E3403"/>
    <w:rsid w:val="008E3912"/>
    <w:rsid w:val="008E65C7"/>
    <w:rsid w:val="008E788C"/>
    <w:rsid w:val="008F15EC"/>
    <w:rsid w:val="008F5C06"/>
    <w:rsid w:val="008F734F"/>
    <w:rsid w:val="008F76F6"/>
    <w:rsid w:val="008F7780"/>
    <w:rsid w:val="00900878"/>
    <w:rsid w:val="00900ACF"/>
    <w:rsid w:val="0090297A"/>
    <w:rsid w:val="0090428D"/>
    <w:rsid w:val="00905DD6"/>
    <w:rsid w:val="009072A6"/>
    <w:rsid w:val="00912478"/>
    <w:rsid w:val="00913F6C"/>
    <w:rsid w:val="0091730D"/>
    <w:rsid w:val="00917C69"/>
    <w:rsid w:val="0092206E"/>
    <w:rsid w:val="009267FD"/>
    <w:rsid w:val="00926CE2"/>
    <w:rsid w:val="009276AE"/>
    <w:rsid w:val="00933659"/>
    <w:rsid w:val="009343B1"/>
    <w:rsid w:val="009344B7"/>
    <w:rsid w:val="00934A17"/>
    <w:rsid w:val="009365CE"/>
    <w:rsid w:val="00941C59"/>
    <w:rsid w:val="00943138"/>
    <w:rsid w:val="00943BDF"/>
    <w:rsid w:val="00951D4A"/>
    <w:rsid w:val="00953FC4"/>
    <w:rsid w:val="00954646"/>
    <w:rsid w:val="0095479A"/>
    <w:rsid w:val="00955D73"/>
    <w:rsid w:val="00956056"/>
    <w:rsid w:val="00956C31"/>
    <w:rsid w:val="00960B4A"/>
    <w:rsid w:val="00960BDD"/>
    <w:rsid w:val="00960EC4"/>
    <w:rsid w:val="009653F3"/>
    <w:rsid w:val="00967890"/>
    <w:rsid w:val="0097288B"/>
    <w:rsid w:val="00975024"/>
    <w:rsid w:val="00975EA2"/>
    <w:rsid w:val="00977725"/>
    <w:rsid w:val="009827B3"/>
    <w:rsid w:val="00982D38"/>
    <w:rsid w:val="00983643"/>
    <w:rsid w:val="00983FE4"/>
    <w:rsid w:val="009844E2"/>
    <w:rsid w:val="009859A2"/>
    <w:rsid w:val="00985CDC"/>
    <w:rsid w:val="00985D9C"/>
    <w:rsid w:val="00987008"/>
    <w:rsid w:val="00987EE0"/>
    <w:rsid w:val="00990D63"/>
    <w:rsid w:val="009918BA"/>
    <w:rsid w:val="00991A6C"/>
    <w:rsid w:val="009A3C47"/>
    <w:rsid w:val="009A4E6F"/>
    <w:rsid w:val="009A7331"/>
    <w:rsid w:val="009A7560"/>
    <w:rsid w:val="009A7C11"/>
    <w:rsid w:val="009B0FC5"/>
    <w:rsid w:val="009B1711"/>
    <w:rsid w:val="009B1D6C"/>
    <w:rsid w:val="009B5F65"/>
    <w:rsid w:val="009C095A"/>
    <w:rsid w:val="009C0F4A"/>
    <w:rsid w:val="009C2F0A"/>
    <w:rsid w:val="009C5633"/>
    <w:rsid w:val="009D014A"/>
    <w:rsid w:val="009D4165"/>
    <w:rsid w:val="009D4647"/>
    <w:rsid w:val="009D7711"/>
    <w:rsid w:val="009E118B"/>
    <w:rsid w:val="009E12B1"/>
    <w:rsid w:val="009E15C4"/>
    <w:rsid w:val="009E7953"/>
    <w:rsid w:val="009F0CF0"/>
    <w:rsid w:val="009F1C11"/>
    <w:rsid w:val="009F3475"/>
    <w:rsid w:val="009F486D"/>
    <w:rsid w:val="009F4B60"/>
    <w:rsid w:val="009F60BC"/>
    <w:rsid w:val="009F69BA"/>
    <w:rsid w:val="009F70A9"/>
    <w:rsid w:val="009F7F23"/>
    <w:rsid w:val="00A00BE2"/>
    <w:rsid w:val="00A01875"/>
    <w:rsid w:val="00A034E9"/>
    <w:rsid w:val="00A03A35"/>
    <w:rsid w:val="00A04298"/>
    <w:rsid w:val="00A04F06"/>
    <w:rsid w:val="00A06EF5"/>
    <w:rsid w:val="00A125FE"/>
    <w:rsid w:val="00A12612"/>
    <w:rsid w:val="00A127D0"/>
    <w:rsid w:val="00A14AB6"/>
    <w:rsid w:val="00A15CB0"/>
    <w:rsid w:val="00A164A0"/>
    <w:rsid w:val="00A172A9"/>
    <w:rsid w:val="00A20822"/>
    <w:rsid w:val="00A25625"/>
    <w:rsid w:val="00A2737C"/>
    <w:rsid w:val="00A30915"/>
    <w:rsid w:val="00A310BF"/>
    <w:rsid w:val="00A3472B"/>
    <w:rsid w:val="00A34BC4"/>
    <w:rsid w:val="00A34FD1"/>
    <w:rsid w:val="00A40A95"/>
    <w:rsid w:val="00A40ED4"/>
    <w:rsid w:val="00A41420"/>
    <w:rsid w:val="00A4384C"/>
    <w:rsid w:val="00A4681F"/>
    <w:rsid w:val="00A47B61"/>
    <w:rsid w:val="00A47D11"/>
    <w:rsid w:val="00A50C84"/>
    <w:rsid w:val="00A52B96"/>
    <w:rsid w:val="00A54459"/>
    <w:rsid w:val="00A56A49"/>
    <w:rsid w:val="00A57140"/>
    <w:rsid w:val="00A57456"/>
    <w:rsid w:val="00A62B86"/>
    <w:rsid w:val="00A62D53"/>
    <w:rsid w:val="00A631B6"/>
    <w:rsid w:val="00A6442B"/>
    <w:rsid w:val="00A66044"/>
    <w:rsid w:val="00A67133"/>
    <w:rsid w:val="00A73391"/>
    <w:rsid w:val="00A75F0F"/>
    <w:rsid w:val="00A81532"/>
    <w:rsid w:val="00A85E8E"/>
    <w:rsid w:val="00A90613"/>
    <w:rsid w:val="00A90B3D"/>
    <w:rsid w:val="00A90F6C"/>
    <w:rsid w:val="00A9108C"/>
    <w:rsid w:val="00A91768"/>
    <w:rsid w:val="00A93F9A"/>
    <w:rsid w:val="00A95FE2"/>
    <w:rsid w:val="00A964F0"/>
    <w:rsid w:val="00A9675A"/>
    <w:rsid w:val="00AA20FD"/>
    <w:rsid w:val="00AA2931"/>
    <w:rsid w:val="00AB25B1"/>
    <w:rsid w:val="00AB36A5"/>
    <w:rsid w:val="00AB7A91"/>
    <w:rsid w:val="00AC0307"/>
    <w:rsid w:val="00AC303A"/>
    <w:rsid w:val="00AC3755"/>
    <w:rsid w:val="00AC3F50"/>
    <w:rsid w:val="00AC461F"/>
    <w:rsid w:val="00AC4901"/>
    <w:rsid w:val="00AC4EEA"/>
    <w:rsid w:val="00AC5C41"/>
    <w:rsid w:val="00AC6E15"/>
    <w:rsid w:val="00AD39A9"/>
    <w:rsid w:val="00AD7720"/>
    <w:rsid w:val="00AE01B9"/>
    <w:rsid w:val="00AE25FA"/>
    <w:rsid w:val="00AE29C9"/>
    <w:rsid w:val="00AE2CD4"/>
    <w:rsid w:val="00AE3A70"/>
    <w:rsid w:val="00AE5BAD"/>
    <w:rsid w:val="00AE6562"/>
    <w:rsid w:val="00AE7EFA"/>
    <w:rsid w:val="00AF19E9"/>
    <w:rsid w:val="00AF586E"/>
    <w:rsid w:val="00AF5C1A"/>
    <w:rsid w:val="00AF6D11"/>
    <w:rsid w:val="00AF6F32"/>
    <w:rsid w:val="00B01C1F"/>
    <w:rsid w:val="00B01DAA"/>
    <w:rsid w:val="00B0410E"/>
    <w:rsid w:val="00B049E9"/>
    <w:rsid w:val="00B06DCB"/>
    <w:rsid w:val="00B10617"/>
    <w:rsid w:val="00B10864"/>
    <w:rsid w:val="00B10D75"/>
    <w:rsid w:val="00B12E24"/>
    <w:rsid w:val="00B15B77"/>
    <w:rsid w:val="00B177BB"/>
    <w:rsid w:val="00B21520"/>
    <w:rsid w:val="00B2155C"/>
    <w:rsid w:val="00B226B4"/>
    <w:rsid w:val="00B235AB"/>
    <w:rsid w:val="00B238AF"/>
    <w:rsid w:val="00B26BFC"/>
    <w:rsid w:val="00B26F43"/>
    <w:rsid w:val="00B2763C"/>
    <w:rsid w:val="00B3147A"/>
    <w:rsid w:val="00B31E6F"/>
    <w:rsid w:val="00B358E8"/>
    <w:rsid w:val="00B36F63"/>
    <w:rsid w:val="00B37679"/>
    <w:rsid w:val="00B40984"/>
    <w:rsid w:val="00B414D6"/>
    <w:rsid w:val="00B4155E"/>
    <w:rsid w:val="00B42DB4"/>
    <w:rsid w:val="00B44680"/>
    <w:rsid w:val="00B459CB"/>
    <w:rsid w:val="00B472F1"/>
    <w:rsid w:val="00B47CE8"/>
    <w:rsid w:val="00B50685"/>
    <w:rsid w:val="00B50C7C"/>
    <w:rsid w:val="00B511B8"/>
    <w:rsid w:val="00B5559C"/>
    <w:rsid w:val="00B60C99"/>
    <w:rsid w:val="00B614B6"/>
    <w:rsid w:val="00B61C05"/>
    <w:rsid w:val="00B61F95"/>
    <w:rsid w:val="00B6254B"/>
    <w:rsid w:val="00B635BF"/>
    <w:rsid w:val="00B64D0B"/>
    <w:rsid w:val="00B67140"/>
    <w:rsid w:val="00B6788E"/>
    <w:rsid w:val="00B67CE0"/>
    <w:rsid w:val="00B70D62"/>
    <w:rsid w:val="00B71A3A"/>
    <w:rsid w:val="00B747CB"/>
    <w:rsid w:val="00B75814"/>
    <w:rsid w:val="00B76933"/>
    <w:rsid w:val="00B76C6A"/>
    <w:rsid w:val="00B77C84"/>
    <w:rsid w:val="00B84A80"/>
    <w:rsid w:val="00B859FC"/>
    <w:rsid w:val="00B869BC"/>
    <w:rsid w:val="00BA0F84"/>
    <w:rsid w:val="00BA38F9"/>
    <w:rsid w:val="00BA3F76"/>
    <w:rsid w:val="00BA4654"/>
    <w:rsid w:val="00BA5918"/>
    <w:rsid w:val="00BB339E"/>
    <w:rsid w:val="00BB42B3"/>
    <w:rsid w:val="00BB5106"/>
    <w:rsid w:val="00BB7BCB"/>
    <w:rsid w:val="00BC02F6"/>
    <w:rsid w:val="00BC21D3"/>
    <w:rsid w:val="00BC5989"/>
    <w:rsid w:val="00BC7157"/>
    <w:rsid w:val="00BD06C9"/>
    <w:rsid w:val="00BD1CE3"/>
    <w:rsid w:val="00BD2906"/>
    <w:rsid w:val="00BD3FB8"/>
    <w:rsid w:val="00BD534B"/>
    <w:rsid w:val="00BD7A2F"/>
    <w:rsid w:val="00BE1490"/>
    <w:rsid w:val="00BE20D9"/>
    <w:rsid w:val="00BE26F2"/>
    <w:rsid w:val="00BE2F02"/>
    <w:rsid w:val="00BE3F73"/>
    <w:rsid w:val="00BE63D1"/>
    <w:rsid w:val="00BE6A11"/>
    <w:rsid w:val="00BE7B72"/>
    <w:rsid w:val="00BF09DE"/>
    <w:rsid w:val="00BF0DF4"/>
    <w:rsid w:val="00BF19EA"/>
    <w:rsid w:val="00BF2185"/>
    <w:rsid w:val="00BF22B8"/>
    <w:rsid w:val="00BF2FFE"/>
    <w:rsid w:val="00BF5CD0"/>
    <w:rsid w:val="00BF69E8"/>
    <w:rsid w:val="00BF7078"/>
    <w:rsid w:val="00C06D76"/>
    <w:rsid w:val="00C102D1"/>
    <w:rsid w:val="00C11351"/>
    <w:rsid w:val="00C1254A"/>
    <w:rsid w:val="00C14E57"/>
    <w:rsid w:val="00C20D3E"/>
    <w:rsid w:val="00C210C2"/>
    <w:rsid w:val="00C22C47"/>
    <w:rsid w:val="00C22F2B"/>
    <w:rsid w:val="00C261BE"/>
    <w:rsid w:val="00C2781A"/>
    <w:rsid w:val="00C3155C"/>
    <w:rsid w:val="00C3487E"/>
    <w:rsid w:val="00C34D61"/>
    <w:rsid w:val="00C40DF3"/>
    <w:rsid w:val="00C425CD"/>
    <w:rsid w:val="00C44854"/>
    <w:rsid w:val="00C542D6"/>
    <w:rsid w:val="00C572C7"/>
    <w:rsid w:val="00C601AB"/>
    <w:rsid w:val="00C60E71"/>
    <w:rsid w:val="00C616E8"/>
    <w:rsid w:val="00C61AE8"/>
    <w:rsid w:val="00C62E5E"/>
    <w:rsid w:val="00C63AD0"/>
    <w:rsid w:val="00C64C6B"/>
    <w:rsid w:val="00C655F2"/>
    <w:rsid w:val="00C65E19"/>
    <w:rsid w:val="00C66DE4"/>
    <w:rsid w:val="00C67D1A"/>
    <w:rsid w:val="00C70BE9"/>
    <w:rsid w:val="00C712D4"/>
    <w:rsid w:val="00C76372"/>
    <w:rsid w:val="00C80390"/>
    <w:rsid w:val="00C807B1"/>
    <w:rsid w:val="00C81F0E"/>
    <w:rsid w:val="00C87563"/>
    <w:rsid w:val="00C901F8"/>
    <w:rsid w:val="00C90627"/>
    <w:rsid w:val="00C90BB9"/>
    <w:rsid w:val="00C92D9F"/>
    <w:rsid w:val="00C9376E"/>
    <w:rsid w:val="00C96C69"/>
    <w:rsid w:val="00C97788"/>
    <w:rsid w:val="00CA2251"/>
    <w:rsid w:val="00CA35DA"/>
    <w:rsid w:val="00CA559F"/>
    <w:rsid w:val="00CA6A55"/>
    <w:rsid w:val="00CA7FA2"/>
    <w:rsid w:val="00CB00E1"/>
    <w:rsid w:val="00CB19B8"/>
    <w:rsid w:val="00CB2E5C"/>
    <w:rsid w:val="00CB38D2"/>
    <w:rsid w:val="00CB3B99"/>
    <w:rsid w:val="00CB5118"/>
    <w:rsid w:val="00CB70C5"/>
    <w:rsid w:val="00CB7FC1"/>
    <w:rsid w:val="00CC1924"/>
    <w:rsid w:val="00CC6E44"/>
    <w:rsid w:val="00CD1BEA"/>
    <w:rsid w:val="00CD292B"/>
    <w:rsid w:val="00CD78E1"/>
    <w:rsid w:val="00CF21C0"/>
    <w:rsid w:val="00CF2997"/>
    <w:rsid w:val="00CF2E40"/>
    <w:rsid w:val="00CF4B6C"/>
    <w:rsid w:val="00CF514D"/>
    <w:rsid w:val="00CF6C2E"/>
    <w:rsid w:val="00D03D78"/>
    <w:rsid w:val="00D06165"/>
    <w:rsid w:val="00D077D6"/>
    <w:rsid w:val="00D107B7"/>
    <w:rsid w:val="00D17966"/>
    <w:rsid w:val="00D21485"/>
    <w:rsid w:val="00D217CC"/>
    <w:rsid w:val="00D230FB"/>
    <w:rsid w:val="00D26DD9"/>
    <w:rsid w:val="00D30F9D"/>
    <w:rsid w:val="00D31E55"/>
    <w:rsid w:val="00D3217D"/>
    <w:rsid w:val="00D3267C"/>
    <w:rsid w:val="00D328CA"/>
    <w:rsid w:val="00D360E1"/>
    <w:rsid w:val="00D36108"/>
    <w:rsid w:val="00D361EB"/>
    <w:rsid w:val="00D36379"/>
    <w:rsid w:val="00D369EF"/>
    <w:rsid w:val="00D36BFF"/>
    <w:rsid w:val="00D36F3F"/>
    <w:rsid w:val="00D43E3C"/>
    <w:rsid w:val="00D44EA5"/>
    <w:rsid w:val="00D45126"/>
    <w:rsid w:val="00D477E5"/>
    <w:rsid w:val="00D47AC4"/>
    <w:rsid w:val="00D47F7E"/>
    <w:rsid w:val="00D512CB"/>
    <w:rsid w:val="00D519E8"/>
    <w:rsid w:val="00D530B4"/>
    <w:rsid w:val="00D5389C"/>
    <w:rsid w:val="00D55C41"/>
    <w:rsid w:val="00D613DF"/>
    <w:rsid w:val="00D62173"/>
    <w:rsid w:val="00D64CF1"/>
    <w:rsid w:val="00D65124"/>
    <w:rsid w:val="00D67D9B"/>
    <w:rsid w:val="00D73269"/>
    <w:rsid w:val="00D73380"/>
    <w:rsid w:val="00D73797"/>
    <w:rsid w:val="00D753A0"/>
    <w:rsid w:val="00D753CA"/>
    <w:rsid w:val="00D76583"/>
    <w:rsid w:val="00D76E1E"/>
    <w:rsid w:val="00D807E1"/>
    <w:rsid w:val="00D81558"/>
    <w:rsid w:val="00D81A2B"/>
    <w:rsid w:val="00D8308F"/>
    <w:rsid w:val="00D869FF"/>
    <w:rsid w:val="00D86DBB"/>
    <w:rsid w:val="00D871F6"/>
    <w:rsid w:val="00D92962"/>
    <w:rsid w:val="00D95E96"/>
    <w:rsid w:val="00D965CA"/>
    <w:rsid w:val="00D96C08"/>
    <w:rsid w:val="00DA0D20"/>
    <w:rsid w:val="00DA506F"/>
    <w:rsid w:val="00DA628A"/>
    <w:rsid w:val="00DB1469"/>
    <w:rsid w:val="00DB4236"/>
    <w:rsid w:val="00DB5752"/>
    <w:rsid w:val="00DB5913"/>
    <w:rsid w:val="00DB5FC2"/>
    <w:rsid w:val="00DB6CB4"/>
    <w:rsid w:val="00DC1579"/>
    <w:rsid w:val="00DC166E"/>
    <w:rsid w:val="00DC206D"/>
    <w:rsid w:val="00DC27E3"/>
    <w:rsid w:val="00DC53FC"/>
    <w:rsid w:val="00DD1275"/>
    <w:rsid w:val="00DD225C"/>
    <w:rsid w:val="00DD2378"/>
    <w:rsid w:val="00DD2541"/>
    <w:rsid w:val="00DD3AED"/>
    <w:rsid w:val="00DD5FBF"/>
    <w:rsid w:val="00DD69A8"/>
    <w:rsid w:val="00DE00D8"/>
    <w:rsid w:val="00DE0376"/>
    <w:rsid w:val="00DE0381"/>
    <w:rsid w:val="00DE14EB"/>
    <w:rsid w:val="00DE386F"/>
    <w:rsid w:val="00DE4656"/>
    <w:rsid w:val="00DE4DAA"/>
    <w:rsid w:val="00DE581A"/>
    <w:rsid w:val="00DE5AC4"/>
    <w:rsid w:val="00DE61AF"/>
    <w:rsid w:val="00DE6ED9"/>
    <w:rsid w:val="00DE6F6E"/>
    <w:rsid w:val="00DF0CD5"/>
    <w:rsid w:val="00DF330A"/>
    <w:rsid w:val="00DF5199"/>
    <w:rsid w:val="00DF6F09"/>
    <w:rsid w:val="00E00981"/>
    <w:rsid w:val="00E02E81"/>
    <w:rsid w:val="00E03999"/>
    <w:rsid w:val="00E0408D"/>
    <w:rsid w:val="00E07F81"/>
    <w:rsid w:val="00E113B4"/>
    <w:rsid w:val="00E11423"/>
    <w:rsid w:val="00E1377E"/>
    <w:rsid w:val="00E14FAB"/>
    <w:rsid w:val="00E157F8"/>
    <w:rsid w:val="00E21D6F"/>
    <w:rsid w:val="00E22F30"/>
    <w:rsid w:val="00E24DB9"/>
    <w:rsid w:val="00E26F81"/>
    <w:rsid w:val="00E30059"/>
    <w:rsid w:val="00E30191"/>
    <w:rsid w:val="00E3199E"/>
    <w:rsid w:val="00E358D7"/>
    <w:rsid w:val="00E3773C"/>
    <w:rsid w:val="00E37DE3"/>
    <w:rsid w:val="00E40044"/>
    <w:rsid w:val="00E40537"/>
    <w:rsid w:val="00E41B94"/>
    <w:rsid w:val="00E43CFD"/>
    <w:rsid w:val="00E44691"/>
    <w:rsid w:val="00E44F14"/>
    <w:rsid w:val="00E50374"/>
    <w:rsid w:val="00E5199D"/>
    <w:rsid w:val="00E544F3"/>
    <w:rsid w:val="00E54A9A"/>
    <w:rsid w:val="00E55924"/>
    <w:rsid w:val="00E56614"/>
    <w:rsid w:val="00E56C80"/>
    <w:rsid w:val="00E57894"/>
    <w:rsid w:val="00E627FF"/>
    <w:rsid w:val="00E70225"/>
    <w:rsid w:val="00E71754"/>
    <w:rsid w:val="00E7542A"/>
    <w:rsid w:val="00E758C9"/>
    <w:rsid w:val="00E7679C"/>
    <w:rsid w:val="00E7705C"/>
    <w:rsid w:val="00E803CE"/>
    <w:rsid w:val="00E8053C"/>
    <w:rsid w:val="00E82551"/>
    <w:rsid w:val="00E85816"/>
    <w:rsid w:val="00E904A2"/>
    <w:rsid w:val="00E91972"/>
    <w:rsid w:val="00E92A2A"/>
    <w:rsid w:val="00E9340D"/>
    <w:rsid w:val="00E9652C"/>
    <w:rsid w:val="00E97885"/>
    <w:rsid w:val="00EA25D8"/>
    <w:rsid w:val="00EA2E94"/>
    <w:rsid w:val="00EA4368"/>
    <w:rsid w:val="00EA43B3"/>
    <w:rsid w:val="00EA4429"/>
    <w:rsid w:val="00EA7308"/>
    <w:rsid w:val="00EA7E93"/>
    <w:rsid w:val="00EB05F6"/>
    <w:rsid w:val="00EB2552"/>
    <w:rsid w:val="00EC078D"/>
    <w:rsid w:val="00EC1EC3"/>
    <w:rsid w:val="00EC2915"/>
    <w:rsid w:val="00EC2DF1"/>
    <w:rsid w:val="00EC2F2C"/>
    <w:rsid w:val="00EC43EA"/>
    <w:rsid w:val="00ED0C3E"/>
    <w:rsid w:val="00ED0D5E"/>
    <w:rsid w:val="00ED138A"/>
    <w:rsid w:val="00ED2881"/>
    <w:rsid w:val="00ED35E3"/>
    <w:rsid w:val="00ED3883"/>
    <w:rsid w:val="00ED7A48"/>
    <w:rsid w:val="00EE0F16"/>
    <w:rsid w:val="00EE21DF"/>
    <w:rsid w:val="00EE2B9D"/>
    <w:rsid w:val="00EE37AB"/>
    <w:rsid w:val="00EE4512"/>
    <w:rsid w:val="00EE52D1"/>
    <w:rsid w:val="00EF005F"/>
    <w:rsid w:val="00EF0ECE"/>
    <w:rsid w:val="00EF42A2"/>
    <w:rsid w:val="00EF4E10"/>
    <w:rsid w:val="00EF7380"/>
    <w:rsid w:val="00F00E74"/>
    <w:rsid w:val="00F02CE3"/>
    <w:rsid w:val="00F03069"/>
    <w:rsid w:val="00F05C83"/>
    <w:rsid w:val="00F065B6"/>
    <w:rsid w:val="00F12573"/>
    <w:rsid w:val="00F12C35"/>
    <w:rsid w:val="00F12F29"/>
    <w:rsid w:val="00F13271"/>
    <w:rsid w:val="00F142A8"/>
    <w:rsid w:val="00F14A25"/>
    <w:rsid w:val="00F160AC"/>
    <w:rsid w:val="00F2052D"/>
    <w:rsid w:val="00F243E8"/>
    <w:rsid w:val="00F24FEE"/>
    <w:rsid w:val="00F2685A"/>
    <w:rsid w:val="00F30591"/>
    <w:rsid w:val="00F31645"/>
    <w:rsid w:val="00F323EC"/>
    <w:rsid w:val="00F349F2"/>
    <w:rsid w:val="00F34DD0"/>
    <w:rsid w:val="00F3656C"/>
    <w:rsid w:val="00F36C96"/>
    <w:rsid w:val="00F3758A"/>
    <w:rsid w:val="00F41467"/>
    <w:rsid w:val="00F4448C"/>
    <w:rsid w:val="00F46739"/>
    <w:rsid w:val="00F470A6"/>
    <w:rsid w:val="00F5021C"/>
    <w:rsid w:val="00F51AA5"/>
    <w:rsid w:val="00F5386C"/>
    <w:rsid w:val="00F54B54"/>
    <w:rsid w:val="00F5680F"/>
    <w:rsid w:val="00F609AF"/>
    <w:rsid w:val="00F65174"/>
    <w:rsid w:val="00F65A34"/>
    <w:rsid w:val="00F70825"/>
    <w:rsid w:val="00F71798"/>
    <w:rsid w:val="00F71E2C"/>
    <w:rsid w:val="00F72808"/>
    <w:rsid w:val="00F72EBA"/>
    <w:rsid w:val="00F7383C"/>
    <w:rsid w:val="00F73F1D"/>
    <w:rsid w:val="00F76343"/>
    <w:rsid w:val="00F90408"/>
    <w:rsid w:val="00F90499"/>
    <w:rsid w:val="00F91E1E"/>
    <w:rsid w:val="00F949C6"/>
    <w:rsid w:val="00F95F70"/>
    <w:rsid w:val="00FA0B6B"/>
    <w:rsid w:val="00FA1DEB"/>
    <w:rsid w:val="00FA3B75"/>
    <w:rsid w:val="00FA3BA9"/>
    <w:rsid w:val="00FA4476"/>
    <w:rsid w:val="00FA4FF7"/>
    <w:rsid w:val="00FA5C43"/>
    <w:rsid w:val="00FA7470"/>
    <w:rsid w:val="00FB1C2A"/>
    <w:rsid w:val="00FB344D"/>
    <w:rsid w:val="00FB361A"/>
    <w:rsid w:val="00FC2FF3"/>
    <w:rsid w:val="00FC32B4"/>
    <w:rsid w:val="00FC4494"/>
    <w:rsid w:val="00FC4862"/>
    <w:rsid w:val="00FC4D11"/>
    <w:rsid w:val="00FC64A8"/>
    <w:rsid w:val="00FC69DF"/>
    <w:rsid w:val="00FC7648"/>
    <w:rsid w:val="00FD14F6"/>
    <w:rsid w:val="00FD3437"/>
    <w:rsid w:val="00FD5978"/>
    <w:rsid w:val="00FD5F37"/>
    <w:rsid w:val="00FE206E"/>
    <w:rsid w:val="00FE2686"/>
    <w:rsid w:val="00FE44A4"/>
    <w:rsid w:val="00FE5BA3"/>
    <w:rsid w:val="00FE5D7B"/>
    <w:rsid w:val="00FE6980"/>
    <w:rsid w:val="00FE7D5F"/>
    <w:rsid w:val="00FF1F7A"/>
    <w:rsid w:val="00FF34A3"/>
    <w:rsid w:val="00FF510A"/>
    <w:rsid w:val="00FF56C1"/>
    <w:rsid w:val="00FF56D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402F15"/>
  <w15:docId w15:val="{EC92AAA4-5DF4-44A5-8E45-1C47E57C2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EA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815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5156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156D4"/>
  </w:style>
  <w:style w:type="paragraph" w:styleId="AltBilgi">
    <w:name w:val="footer"/>
    <w:basedOn w:val="Normal"/>
    <w:link w:val="AltBilgiChar"/>
    <w:uiPriority w:val="99"/>
    <w:unhideWhenUsed/>
    <w:rsid w:val="005156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156D4"/>
  </w:style>
  <w:style w:type="paragraph" w:styleId="BalonMetni">
    <w:name w:val="Balloon Text"/>
    <w:basedOn w:val="Normal"/>
    <w:link w:val="BalonMetniChar"/>
    <w:uiPriority w:val="99"/>
    <w:semiHidden/>
    <w:unhideWhenUsed/>
    <w:rsid w:val="000B14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B14F2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046C73"/>
    <w:rPr>
      <w:color w:val="808080"/>
    </w:rPr>
  </w:style>
  <w:style w:type="paragraph" w:styleId="AralkYok">
    <w:name w:val="No Spacing"/>
    <w:uiPriority w:val="1"/>
    <w:qFormat/>
    <w:rsid w:val="007A38A4"/>
    <w:pPr>
      <w:spacing w:after="0" w:line="240" w:lineRule="auto"/>
    </w:pPr>
  </w:style>
  <w:style w:type="character" w:customStyle="1" w:styleId="Stil1">
    <w:name w:val="Stil1"/>
    <w:basedOn w:val="VarsaylanParagrafYazTipi"/>
    <w:uiPriority w:val="1"/>
    <w:rsid w:val="00EA7308"/>
    <w:rPr>
      <w:rFonts w:ascii="Times New Roman" w:hAnsi="Times New Roman"/>
    </w:rPr>
  </w:style>
  <w:style w:type="character" w:customStyle="1" w:styleId="Stil2">
    <w:name w:val="Stil2"/>
    <w:basedOn w:val="VarsaylanParagrafYazTipi"/>
    <w:uiPriority w:val="1"/>
    <w:rsid w:val="00EA7308"/>
    <w:rPr>
      <w:rFonts w:ascii="Times New Roman" w:hAnsi="Times New Roman"/>
    </w:rPr>
  </w:style>
  <w:style w:type="character" w:customStyle="1" w:styleId="Stil3">
    <w:name w:val="Stil3"/>
    <w:basedOn w:val="VarsaylanParagrafYazTipi"/>
    <w:uiPriority w:val="1"/>
    <w:rsid w:val="009365CE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rsid w:val="009365CE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rsid w:val="006169C4"/>
    <w:rPr>
      <w:rFonts w:ascii="Book Antiqua" w:hAnsi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77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72B3718B2E34FAA9988263529D95CD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7BE97FD-8C77-4036-B203-AFCABAA0E654}"/>
      </w:docPartPr>
      <w:docPartBody>
        <w:p w:rsidR="006B5177" w:rsidRDefault="00BD2407" w:rsidP="00BD2407">
          <w:pPr>
            <w:pStyle w:val="672B3718B2E34FAA9988263529D95CD1"/>
          </w:pPr>
          <w:r w:rsidRPr="00E147EC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5F66"/>
    <w:rsid w:val="0002228D"/>
    <w:rsid w:val="00035AD3"/>
    <w:rsid w:val="00092977"/>
    <w:rsid w:val="00095619"/>
    <w:rsid w:val="00173855"/>
    <w:rsid w:val="002857E7"/>
    <w:rsid w:val="002E68C3"/>
    <w:rsid w:val="00336489"/>
    <w:rsid w:val="0036058C"/>
    <w:rsid w:val="003733A7"/>
    <w:rsid w:val="003961B7"/>
    <w:rsid w:val="003D525B"/>
    <w:rsid w:val="003F02FE"/>
    <w:rsid w:val="0040159D"/>
    <w:rsid w:val="00424B74"/>
    <w:rsid w:val="004476C0"/>
    <w:rsid w:val="00490C28"/>
    <w:rsid w:val="004C4AAD"/>
    <w:rsid w:val="004E4EBF"/>
    <w:rsid w:val="00500CA7"/>
    <w:rsid w:val="00512421"/>
    <w:rsid w:val="0054454E"/>
    <w:rsid w:val="00556BA4"/>
    <w:rsid w:val="00571EEE"/>
    <w:rsid w:val="005C619D"/>
    <w:rsid w:val="0060612A"/>
    <w:rsid w:val="00651B82"/>
    <w:rsid w:val="00675954"/>
    <w:rsid w:val="00683CA4"/>
    <w:rsid w:val="00684E21"/>
    <w:rsid w:val="006A6548"/>
    <w:rsid w:val="006B5177"/>
    <w:rsid w:val="006D7344"/>
    <w:rsid w:val="00707919"/>
    <w:rsid w:val="00720FEB"/>
    <w:rsid w:val="007434C3"/>
    <w:rsid w:val="00751455"/>
    <w:rsid w:val="00756389"/>
    <w:rsid w:val="00821304"/>
    <w:rsid w:val="00821ADA"/>
    <w:rsid w:val="0084142A"/>
    <w:rsid w:val="008C5EFE"/>
    <w:rsid w:val="008D57FA"/>
    <w:rsid w:val="008E4C45"/>
    <w:rsid w:val="00905260"/>
    <w:rsid w:val="009A59D4"/>
    <w:rsid w:val="009D32A3"/>
    <w:rsid w:val="009F30DD"/>
    <w:rsid w:val="00A25A7B"/>
    <w:rsid w:val="00A30907"/>
    <w:rsid w:val="00A369E2"/>
    <w:rsid w:val="00A672FA"/>
    <w:rsid w:val="00A7791B"/>
    <w:rsid w:val="00A8699B"/>
    <w:rsid w:val="00A9285F"/>
    <w:rsid w:val="00AC0372"/>
    <w:rsid w:val="00AE6030"/>
    <w:rsid w:val="00B7270C"/>
    <w:rsid w:val="00B81A6F"/>
    <w:rsid w:val="00B939EA"/>
    <w:rsid w:val="00BB6876"/>
    <w:rsid w:val="00BD2407"/>
    <w:rsid w:val="00C46A63"/>
    <w:rsid w:val="00C6081E"/>
    <w:rsid w:val="00C979B1"/>
    <w:rsid w:val="00CF199C"/>
    <w:rsid w:val="00D0441E"/>
    <w:rsid w:val="00D046A7"/>
    <w:rsid w:val="00D5562F"/>
    <w:rsid w:val="00D67C35"/>
    <w:rsid w:val="00DD2F29"/>
    <w:rsid w:val="00DE2A08"/>
    <w:rsid w:val="00E706CB"/>
    <w:rsid w:val="00F14562"/>
    <w:rsid w:val="00F2735D"/>
    <w:rsid w:val="00F67057"/>
    <w:rsid w:val="00F8000F"/>
    <w:rsid w:val="00FA4C7B"/>
    <w:rsid w:val="00FD18EB"/>
    <w:rsid w:val="00FE7DD5"/>
    <w:rsid w:val="00FF5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91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20FEB"/>
    <w:rPr>
      <w:color w:val="808080"/>
    </w:rPr>
  </w:style>
  <w:style w:type="paragraph" w:customStyle="1" w:styleId="672B3718B2E34FAA9988263529D95CD1">
    <w:name w:val="672B3718B2E34FAA9988263529D95CD1"/>
    <w:rsid w:val="00BD24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DR.ALPER BARAN</dc:creator>
  <cp:lastModifiedBy>Hilal ÖNGE</cp:lastModifiedBy>
  <cp:revision>6</cp:revision>
  <dcterms:created xsi:type="dcterms:W3CDTF">2019-03-20T09:55:00Z</dcterms:created>
  <dcterms:modified xsi:type="dcterms:W3CDTF">2022-03-15T13:04:00Z</dcterms:modified>
</cp:coreProperties>
</file>